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0F0F0"/>
  <w:body>
    <w:p w14:paraId="5A2B548F" w14:textId="77777777" w:rsidR="00BC136A" w:rsidRDefault="00BC136A">
      <w:bookmarkStart w:id="0" w:name="_GoBack"/>
      <w:bookmarkEnd w:id="0"/>
    </w:p>
    <w:tbl>
      <w:tblPr>
        <w:tblStyle w:val="TableGrid"/>
        <w:tblW w:w="11070" w:type="dxa"/>
        <w:tblInd w:w="-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7470"/>
        <w:gridCol w:w="3600"/>
      </w:tblGrid>
      <w:tr w:rsidR="00174812" w14:paraId="04EF3681" w14:textId="77777777" w:rsidTr="00AA1334">
        <w:trPr>
          <w:trHeight w:val="2610"/>
        </w:trPr>
        <w:tc>
          <w:tcPr>
            <w:tcW w:w="11070" w:type="dxa"/>
            <w:gridSpan w:val="2"/>
            <w:shd w:val="clear" w:color="auto" w:fill="FFFFFF" w:themeFill="background1"/>
          </w:tcPr>
          <w:p w14:paraId="4B57DE12" w14:textId="77777777" w:rsidR="00174812" w:rsidRDefault="009D4D68" w:rsidP="00A45411">
            <w:pPr>
              <w:ind w:left="-108" w:right="417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1CA1E08A" wp14:editId="092FD013">
                      <wp:simplePos x="0" y="0"/>
                      <wp:positionH relativeFrom="column">
                        <wp:posOffset>84455</wp:posOffset>
                      </wp:positionH>
                      <wp:positionV relativeFrom="paragraph">
                        <wp:posOffset>175631</wp:posOffset>
                      </wp:positionV>
                      <wp:extent cx="1085850" cy="109664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5850" cy="10966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4D7411" w14:textId="77777777" w:rsidR="00174812" w:rsidRDefault="00806A74" w:rsidP="00174812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0A234B7" wp14:editId="09CD18DD">
                                        <wp:extent cx="912495" cy="982638"/>
                                        <wp:effectExtent l="0" t="0" r="1905" b="8255"/>
                                        <wp:docPr id="431" name="Picture 4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21065" cy="99186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1E08A" id="Rectangle 1" o:spid="_x0000_s1026" style="position:absolute;left:0;text-align:left;margin-left:6.65pt;margin-top:13.85pt;width:85.5pt;height:86.3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" filled="f" stroked="f" strokeweight="2pt">
                      <v:textbox>
                        <w:txbxContent>
                          <w:p w14:paraId="744D7411" w14:textId="77777777" w:rsidR="00174812" w:rsidRDefault="00806A74" w:rsidP="0017481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A234B7" wp14:editId="09CD18DD">
                                  <wp:extent cx="912495" cy="982638"/>
                                  <wp:effectExtent l="0" t="0" r="1905" b="8255"/>
                                  <wp:docPr id="431" name="Picture 4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21065" cy="99186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F065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0A4E1663" wp14:editId="70BD9141">
                      <wp:simplePos x="0" y="0"/>
                      <wp:positionH relativeFrom="column">
                        <wp:posOffset>1501140</wp:posOffset>
                      </wp:positionH>
                      <wp:positionV relativeFrom="paragraph">
                        <wp:posOffset>133985</wp:posOffset>
                      </wp:positionV>
                      <wp:extent cx="5295900" cy="1666875"/>
                      <wp:effectExtent l="0" t="0" r="0" b="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95900" cy="1666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7045D0" w14:textId="77777777" w:rsidR="00174812" w:rsidRPr="00806A74" w:rsidRDefault="00806A74" w:rsidP="009C6F06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30"/>
                                      <w:szCs w:val="28"/>
                                    </w:rPr>
                                  </w:pPr>
                                  <w:r w:rsidRPr="00806A74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30"/>
                                      <w:szCs w:val="28"/>
                                    </w:rPr>
                                    <w:t xml:space="preserve">FASI HAIDER </w:t>
                                  </w:r>
                                </w:p>
                                <w:p w14:paraId="50331188" w14:textId="1C6E3E48" w:rsidR="009C6F06" w:rsidRPr="009448EA" w:rsidRDefault="0011387F" w:rsidP="0011387F">
                                  <w:pPr>
                                    <w:overflowPunct w:val="0"/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jc w:val="both"/>
                                    <w:textAlignment w:val="baseline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11387F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Cs w:val="20"/>
                                    </w:rPr>
                                    <w:t>General Manager -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Cs w:val="20"/>
                                    </w:rPr>
                                    <w:t xml:space="preserve"> </w:t>
                                  </w:r>
                                  <w:r w:rsidRPr="0011387F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Cs w:val="20"/>
                                    </w:rPr>
                                    <w:t xml:space="preserve">Operations and Projects </w:t>
                                  </w:r>
                                  <w:r w:rsidR="001F0655" w:rsidRPr="00632E09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cr/>
                                  </w:r>
                                  <w:r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Visionary leader with comprehensive experience in formulating strategic plans, directing business operations and leading teams for running 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uccessful </w:t>
                                  </w:r>
                                  <w:r w:rsidR="00383A37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operations, engineering </w:t>
                                  </w:r>
                                  <w:r w:rsidR="001A571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rojects</w:t>
                                  </w:r>
                                  <w:r w:rsidR="00383A37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9448EA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83A37" w:rsidRPr="009448EA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Actively Exploring Management positions in Middle </w:t>
                                  </w:r>
                                  <w:proofErr w:type="gramStart"/>
                                  <w:r w:rsidR="00383A37" w:rsidRPr="009448EA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East </w:t>
                                  </w:r>
                                  <w:r w:rsidR="00877225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,Africa</w:t>
                                  </w:r>
                                  <w:proofErr w:type="gramEnd"/>
                                  <w:r w:rsidR="00877225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83A37" w:rsidRPr="009448EA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nd Asia.</w:t>
                                  </w:r>
                                </w:p>
                                <w:p w14:paraId="5234677F" w14:textId="77777777" w:rsidR="00174812" w:rsidRDefault="00174812" w:rsidP="009C6F06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AE60C8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Pr="00AE60C8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11387F">
                                    <w:rPr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1C3F9B99" wp14:editId="4F40F0BB">
                                        <wp:extent cx="171450" cy="171450"/>
                                        <wp:effectExtent l="0" t="0" r="0" b="0"/>
                                        <wp:docPr id="432" name="Picture 4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="0089195A"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fasihaider@yahoo.co.in</w:t>
                                  </w:r>
                                  <w:r w:rsidR="0089195A" w:rsidRPr="0011387F">
                                    <w:rPr>
                                      <w:color w:val="FFFFFF" w:themeColor="background1"/>
                                    </w:rPr>
                                    <w:t xml:space="preserve">  </w:t>
                                  </w:r>
                                  <w:r w:rsidRPr="0011387F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09601FF6" wp14:editId="47B6D4AB">
                                        <wp:extent cx="171450" cy="171450"/>
                                        <wp:effectExtent l="0" t="0" r="0" b="0"/>
                                        <wp:docPr id="433" name="Picture 4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18x18icon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E07A49"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00971507032576</w:t>
                                  </w:r>
                                  <w:r w:rsidR="00460321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(Dubai, U.A.E.)</w:t>
                                  </w:r>
                                  <w:r w:rsidR="00E07A49"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460321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  </w:t>
                                  </w:r>
                                  <w:r w:rsidR="0089195A" w:rsidRPr="0011387F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Skype id:</w:t>
                                  </w:r>
                                  <w:r w:rsidR="0089195A"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89195A" w:rsidRPr="0011387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fasi.haider</w:t>
                                  </w:r>
                                  <w:proofErr w:type="spellEnd"/>
                                  <w:proofErr w:type="gramEnd"/>
                                </w:p>
                                <w:p w14:paraId="3F734BDA" w14:textId="77777777" w:rsidR="0089195A" w:rsidRPr="0089195A" w:rsidRDefault="0089195A" w:rsidP="00174812">
                                  <w:pP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4E166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18.2pt;margin-top:10.55pt;width:417pt;height:131.2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" filled="f" stroked="f">
                      <v:textbox>
                        <w:txbxContent>
                          <w:p w14:paraId="4A7045D0" w14:textId="77777777" w:rsidR="00174812" w:rsidRPr="00806A74" w:rsidRDefault="00806A74" w:rsidP="009C6F06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0"/>
                                <w:szCs w:val="28"/>
                              </w:rPr>
                            </w:pPr>
                            <w:r w:rsidRPr="00806A74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0"/>
                                <w:szCs w:val="28"/>
                              </w:rPr>
                              <w:t xml:space="preserve">FASI HAIDER </w:t>
                            </w:r>
                          </w:p>
                          <w:p w14:paraId="50331188" w14:textId="1C6E3E48" w:rsidR="009C6F06" w:rsidRPr="009448EA" w:rsidRDefault="0011387F" w:rsidP="0011387F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textAlignment w:val="baseline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1387F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Cs w:val="20"/>
                              </w:rPr>
                              <w:t>General Manager -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Pr="0011387F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Cs w:val="20"/>
                              </w:rPr>
                              <w:t xml:space="preserve">Operations and Projects </w:t>
                            </w:r>
                            <w:r w:rsidR="001F0655" w:rsidRPr="00632E09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cr/>
                            </w:r>
                            <w:r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Visionary leader with comprehensive experience in formulating strategic plans, directing business operations and leading teams for running </w:t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uccessful </w:t>
                            </w:r>
                            <w:r w:rsidR="00383A37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operations, engineering </w:t>
                            </w:r>
                            <w:r w:rsidR="001A571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>projects</w:t>
                            </w:r>
                            <w:r w:rsidR="00383A37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9448EA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83A37" w:rsidRPr="009448EA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ctively Exploring Management positions in Middle </w:t>
                            </w:r>
                            <w:proofErr w:type="gramStart"/>
                            <w:r w:rsidR="00383A37" w:rsidRPr="009448EA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East </w:t>
                            </w:r>
                            <w:r w:rsidR="00877225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,Africa</w:t>
                            </w:r>
                            <w:proofErr w:type="gramEnd"/>
                            <w:r w:rsidR="00877225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83A37" w:rsidRPr="009448EA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and Asia.</w:t>
                            </w:r>
                          </w:p>
                          <w:p w14:paraId="5234677F" w14:textId="77777777" w:rsidR="00174812" w:rsidRDefault="00174812" w:rsidP="009C6F06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AE60C8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AE60C8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br/>
                            </w:r>
                            <w:r w:rsidRPr="0011387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1C3F9B99" wp14:editId="4F40F0BB">
                                  <wp:extent cx="171450" cy="171450"/>
                                  <wp:effectExtent l="0" t="0" r="0" b="0"/>
                                  <wp:docPr id="432" name="Picture 4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9195A"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fasihaider@yahoo.co.in</w:t>
                            </w:r>
                            <w:r w:rsidR="0089195A" w:rsidRPr="0011387F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Pr="0011387F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9601FF6" wp14:editId="47B6D4AB">
                                  <wp:extent cx="171450" cy="171450"/>
                                  <wp:effectExtent l="0" t="0" r="0" b="0"/>
                                  <wp:docPr id="433" name="Picture 4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18x18icon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E07A49"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00971507032576</w:t>
                            </w:r>
                            <w:r w:rsidR="00460321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(Dubai, U.A.E.)</w:t>
                            </w:r>
                            <w:r w:rsidR="00E07A49"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460321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  </w:t>
                            </w:r>
                            <w:r w:rsidR="0089195A" w:rsidRPr="0011387F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Skype id:</w:t>
                            </w:r>
                            <w:r w:rsidR="0089195A"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89195A" w:rsidRPr="0011387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fasi.haider</w:t>
                            </w:r>
                            <w:proofErr w:type="spellEnd"/>
                            <w:proofErr w:type="gramEnd"/>
                          </w:p>
                          <w:p w14:paraId="3F734BDA" w14:textId="77777777" w:rsidR="0089195A" w:rsidRPr="0089195A" w:rsidRDefault="0089195A" w:rsidP="00174812">
                            <w:pP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74812">
              <w:br w:type="page"/>
            </w:r>
            <w:r w:rsidR="00174812">
              <w:rPr>
                <w:noProof/>
              </w:rPr>
              <w:drawing>
                <wp:inline distT="0" distB="0" distL="0" distR="0" wp14:anchorId="337A5AC8" wp14:editId="77F98158">
                  <wp:extent cx="7037190" cy="18859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seagreen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8836" cy="190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625" w14:paraId="7A547804" w14:textId="77777777" w:rsidTr="00EB0798">
        <w:tc>
          <w:tcPr>
            <w:tcW w:w="11070" w:type="dxa"/>
            <w:gridSpan w:val="2"/>
            <w:shd w:val="clear" w:color="auto" w:fill="FFFFFF" w:themeFill="background1"/>
          </w:tcPr>
          <w:p w14:paraId="680A9DCC" w14:textId="77777777" w:rsidR="00466625" w:rsidRPr="001F0655" w:rsidRDefault="00694F4B" w:rsidP="009B5B6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color w:val="5F5F5F"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39E4133E" wp14:editId="7DC2F82D">
                  <wp:extent cx="228600" cy="2286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file24x24icons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E60C8" w:rsidRPr="00873E47">
              <w:rPr>
                <w:rFonts w:ascii="Tahoma" w:hAnsi="Tahoma" w:cs="Tahoma"/>
                <w:color w:val="E57304"/>
                <w:sz w:val="28"/>
                <w:szCs w:val="28"/>
              </w:rPr>
              <w:t>Profile Summary</w:t>
            </w:r>
            <w:r w:rsidR="001F0655">
              <w:rPr>
                <w:rFonts w:ascii="Tahoma" w:hAnsi="Tahoma" w:cs="Tahoma"/>
                <w:color w:val="E57304"/>
                <w:sz w:val="28"/>
                <w:szCs w:val="28"/>
              </w:rPr>
              <w:t xml:space="preserve"> </w:t>
            </w:r>
          </w:p>
        </w:tc>
      </w:tr>
      <w:tr w:rsidR="00466625" w14:paraId="3C7462C2" w14:textId="77777777" w:rsidTr="00EB0798">
        <w:tc>
          <w:tcPr>
            <w:tcW w:w="11070" w:type="dxa"/>
            <w:gridSpan w:val="2"/>
            <w:shd w:val="clear" w:color="auto" w:fill="FFFFFF" w:themeFill="background1"/>
          </w:tcPr>
          <w:p w14:paraId="158D3AA6" w14:textId="77777777" w:rsidR="00531886" w:rsidRDefault="00E07A49" w:rsidP="00E07A4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Goal-oriented professional with </w:t>
            </w:r>
            <w:r w:rsidRPr="00E07A49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13+years of experience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in managing large scale B</w:t>
            </w:r>
            <w:r w:rsidR="00F05A15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usiness and Operations in FMCG,</w:t>
            </w:r>
            <w:r w:rsidRPr="0069699B">
              <w:rPr>
                <w:rFonts w:ascii="Tahoma" w:hAnsi="Tahoma" w:cs="Tahoma"/>
                <w:color w:val="FF0000"/>
                <w:sz w:val="20"/>
                <w:szCs w:val="20"/>
                <w:lang w:eastAsia="en-GB"/>
              </w:rPr>
              <w:t xml:space="preserve"> 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ood Industries, Manufacturing, factories and Industrial Products business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within </w:t>
            </w:r>
            <w:r w:rsidR="00350C33" w:rsidRPr="00040AA1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India, Middle</w:t>
            </w:r>
            <w:r w:rsidR="00350C33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East </w:t>
            </w:r>
            <w:r w:rsidR="00531886" w:rsidRPr="00040AA1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&amp; International</w:t>
            </w:r>
            <w:r w:rsidR="00F05A15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locations</w:t>
            </w:r>
          </w:p>
          <w:p w14:paraId="660FBC42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Result-oriented Business Leader with impressive success in consistently increasing business turnover YOY by re-organizing business direction and through strategic initiatives &amp; cost control measures  </w:t>
            </w:r>
          </w:p>
          <w:p w14:paraId="04B61489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5D6288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Enhanced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perational effectiveness of plants, drove process transformations, energy conservation &amp; cost savings projects to uncover underlying issues and eliminate rejections</w:t>
            </w:r>
          </w:p>
          <w:p w14:paraId="583E761A" w14:textId="77777777" w:rsidR="00E07A49" w:rsidRPr="00E07A49" w:rsidRDefault="00E07A49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Resourceful in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successful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Pr="009E218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new set-up of</w:t>
            </w: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factor</w:t>
            </w:r>
            <w:r w:rsidR="009E2188"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es</w:t>
            </w: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; 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pearheading </w:t>
            </w:r>
            <w:r w:rsidR="009E2188"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 </w:t>
            </w:r>
            <w:r w:rsidRPr="00121E7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iverse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range of activities such as recruiting and training staff, establishing departments, evaluation of strategic plans, customer needs, 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riple constraint (Scope, Time &amp; Cost)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, capacity planning, implementation of </w:t>
            </w:r>
            <w:r w:rsidR="007F0DD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7F0DD6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project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, process control, quality assurance, cost control and profit focus</w:t>
            </w:r>
          </w:p>
          <w:p w14:paraId="6F45B555" w14:textId="77777777" w:rsidR="00F05A15" w:rsidRPr="009E2188" w:rsidRDefault="00E07A49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rack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Pr="00E07A49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record of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trave</w:t>
            </w:r>
            <w:r w:rsid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l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ling</w:t>
            </w: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o </w:t>
            </w:r>
            <w:r w:rsidRPr="009E218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Italy, Netherland, Germany, Singapore, Indonesia, Philippines, Thailand, Malaysia, Nepal, Saudi Arabia, UAE, India, etc.</w:t>
            </w:r>
            <w:r w:rsidR="00F05A15" w:rsidRPr="009E218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for business purposes</w:t>
            </w:r>
          </w:p>
          <w:p w14:paraId="604A81AD" w14:textId="77777777" w:rsidR="00677425" w:rsidRPr="00677425" w:rsidRDefault="00677425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677425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xpertise in </w:t>
            </w: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etting budgets &amp; driving growth</w:t>
            </w:r>
            <w:r w:rsidRPr="00677425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in the organization by managing multiple departments and maximizing pr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ofits within a tight time frame</w:t>
            </w:r>
          </w:p>
          <w:p w14:paraId="255DB72C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xpertise in heading the Profit Centric Operations along with managing strategic relationships, market analysis &amp; expansion, and competency development</w:t>
            </w:r>
            <w:r w:rsidR="00C23E0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. </w:t>
            </w:r>
            <w:r w:rsidR="00C23E06" w:rsidRPr="00C23E06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eader &amp; Organizational Change Agent, delivering business results focused on improving business processes to improve reliability, increase simplicity, and enable scalable growth</w:t>
            </w:r>
            <w:r w:rsidR="00C23E06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14:paraId="1748C6FD" w14:textId="77777777" w:rsidR="00F05A15" w:rsidRPr="009E2188" w:rsidRDefault="00F05A15" w:rsidP="0011387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rack record of </w:t>
            </w:r>
            <w:r w:rsidR="005A29DB"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uccessfully managing</w:t>
            </w:r>
            <w:r w:rsidR="009E2188"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5A29DB"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projects </w:t>
            </w:r>
            <w:r w:rsidRPr="009E218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worth multimillion-dollar for setting-up factory</w:t>
            </w:r>
          </w:p>
          <w:p w14:paraId="5E068DA2" w14:textId="77777777" w:rsidR="00466625" w:rsidRPr="0094218A" w:rsidRDefault="00176C3B" w:rsidP="00176C3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4218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Among the Top 1% in the Food/FMCG/Manufacturing and Industrial Sector professionals in the world (Industry SSI Index) </w:t>
            </w:r>
            <w:r w:rsidR="009E2188" w:rsidRPr="0094218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as per LinkedIn Insight Ranking</w:t>
            </w:r>
          </w:p>
        </w:tc>
      </w:tr>
      <w:tr w:rsidR="00F02A48" w14:paraId="140D8ADA" w14:textId="77777777" w:rsidTr="00EB0798">
        <w:tc>
          <w:tcPr>
            <w:tcW w:w="7470" w:type="dxa"/>
            <w:shd w:val="clear" w:color="auto" w:fill="FFFFFF" w:themeFill="background1"/>
          </w:tcPr>
          <w:p w14:paraId="57FD7D53" w14:textId="77777777" w:rsidR="004E6640" w:rsidRPr="00C23E06" w:rsidRDefault="009A61D0" w:rsidP="00942CB9">
            <w:pPr>
              <w:rPr>
                <w:rFonts w:ascii="Tahoma" w:hAnsi="Tahoma" w:cs="Tahoma"/>
                <w:color w:val="3C287B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00B0F0"/>
                <w:sz w:val="28"/>
                <w:szCs w:val="28"/>
              </w:rPr>
              <w:drawing>
                <wp:inline distT="0" distB="0" distL="0" distR="0" wp14:anchorId="3BB7E191" wp14:editId="18553E09">
                  <wp:extent cx="228600" cy="2286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fessionaltrainings24x24icons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E6640">
              <w:rPr>
                <w:rFonts w:ascii="Tahoma" w:hAnsi="Tahoma" w:cs="Tahoma"/>
                <w:color w:val="00B0F0"/>
                <w:sz w:val="28"/>
                <w:szCs w:val="28"/>
              </w:rPr>
              <w:t xml:space="preserve"> </w:t>
            </w:r>
            <w:r w:rsidR="00806A74">
              <w:rPr>
                <w:rFonts w:ascii="Tahoma" w:hAnsi="Tahoma" w:cs="Tahoma"/>
                <w:color w:val="E57304"/>
                <w:sz w:val="28"/>
                <w:szCs w:val="28"/>
              </w:rPr>
              <w:t xml:space="preserve">IT Skills </w:t>
            </w:r>
            <w:r w:rsidR="004E6640" w:rsidRPr="00873E47">
              <w:rPr>
                <w:rFonts w:ascii="Tahoma" w:hAnsi="Tahoma" w:cs="Tahoma"/>
                <w:color w:val="E57304"/>
                <w:sz w:val="28"/>
                <w:szCs w:val="28"/>
              </w:rPr>
              <w:t xml:space="preserve"> </w:t>
            </w:r>
          </w:p>
        </w:tc>
        <w:tc>
          <w:tcPr>
            <w:tcW w:w="3600" w:type="dxa"/>
            <w:shd w:val="clear" w:color="auto" w:fill="FFFFFF" w:themeFill="background1"/>
          </w:tcPr>
          <w:p w14:paraId="32BDB29E" w14:textId="77777777" w:rsidR="008B4774" w:rsidRPr="00873E47" w:rsidRDefault="007510D2" w:rsidP="008B4774">
            <w:pPr>
              <w:rPr>
                <w:color w:val="E57304"/>
              </w:rPr>
            </w:pPr>
            <w:r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1939A841" wp14:editId="53F875F1">
                  <wp:extent cx="228600" cy="2286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eaofexcellence24x24icons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B4774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7B71D4">
              <w:rPr>
                <w:rFonts w:ascii="Tahoma" w:hAnsi="Tahoma" w:cs="Tahoma"/>
                <w:color w:val="E57304"/>
                <w:sz w:val="28"/>
                <w:szCs w:val="28"/>
              </w:rPr>
              <w:t>Skill Set</w:t>
            </w:r>
          </w:p>
          <w:p w14:paraId="327A2C98" w14:textId="77777777" w:rsidR="00AE60C8" w:rsidRPr="00806A74" w:rsidRDefault="00AE60C8" w:rsidP="008B4774">
            <w:pPr>
              <w:rPr>
                <w:sz w:val="6"/>
              </w:rPr>
            </w:pPr>
          </w:p>
        </w:tc>
      </w:tr>
      <w:tr w:rsidR="00376BFB" w:rsidRPr="00376BFB" w14:paraId="3CBFBE90" w14:textId="77777777" w:rsidTr="00EB0798">
        <w:trPr>
          <w:trHeight w:val="5912"/>
        </w:trPr>
        <w:tc>
          <w:tcPr>
            <w:tcW w:w="7470" w:type="dxa"/>
            <w:shd w:val="clear" w:color="auto" w:fill="FFFFFF" w:themeFill="background1"/>
          </w:tcPr>
          <w:p w14:paraId="6694998C" w14:textId="77777777" w:rsidR="00806A74" w:rsidRDefault="00806A74" w:rsidP="00806A74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MS-Projects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MS Office Suite     </w:t>
            </w:r>
          </w:p>
          <w:p w14:paraId="6DD36D38" w14:textId="77777777" w:rsidR="00806A74" w:rsidRPr="00806A74" w:rsidRDefault="00806A74" w:rsidP="00806A74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Product Lifecycle Management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Sage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SPSS</w:t>
            </w:r>
          </w:p>
          <w:p w14:paraId="6311E39E" w14:textId="77777777" w:rsidR="00806A74" w:rsidRPr="00806A74" w:rsidRDefault="00806A74" w:rsidP="00806A74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Maximo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SAP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AutoCAD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Pro-E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Tableau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806A74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Permap</w:t>
            </w:r>
            <w:proofErr w:type="spellEnd"/>
          </w:p>
          <w:p w14:paraId="4056225A" w14:textId="77777777" w:rsidR="00806A74" w:rsidRDefault="004E6640" w:rsidP="00806A74">
            <w:pPr>
              <w:pStyle w:val="ListParagraph"/>
              <w:suppressAutoHyphens/>
              <w:autoSpaceDN w:val="0"/>
              <w:ind w:left="0" w:right="-61"/>
              <w:textAlignment w:val="baseline"/>
              <w:rPr>
                <w:rFonts w:ascii="Tahoma" w:hAnsi="Tahoma" w:cs="Tahoma"/>
                <w:color w:val="E57304"/>
                <w:sz w:val="28"/>
                <w:szCs w:val="28"/>
              </w:rPr>
            </w:pPr>
            <w:r w:rsidRPr="00A32A26">
              <w:rPr>
                <w:rFonts w:ascii="Tahoma" w:eastAsia="Calibri" w:hAnsi="Tahoma" w:cs="Tahoma"/>
                <w:b/>
                <w:color w:val="6A6969"/>
                <w:sz w:val="20"/>
                <w:szCs w:val="20"/>
                <w:lang w:val="en-GB"/>
              </w:rPr>
              <w:br/>
            </w:r>
            <w:r w:rsidR="00EB0798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7DD17E75" wp14:editId="68ED3B86">
                  <wp:extent cx="228600" cy="228600"/>
                  <wp:effectExtent l="0" t="0" r="0" b="0"/>
                  <wp:docPr id="404" name="Picture 4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ducation24x24icons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06A74" w:rsidRPr="001B3677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EB0798">
              <w:rPr>
                <w:rFonts w:ascii="Tahoma" w:hAnsi="Tahoma" w:cs="Tahoma"/>
                <w:color w:val="E57304"/>
                <w:sz w:val="28"/>
                <w:szCs w:val="28"/>
              </w:rPr>
              <w:t>Ed</w:t>
            </w:r>
            <w:r w:rsidR="00806A74">
              <w:rPr>
                <w:rFonts w:ascii="Tahoma" w:hAnsi="Tahoma" w:cs="Tahoma"/>
                <w:color w:val="E57304"/>
                <w:sz w:val="28"/>
                <w:szCs w:val="28"/>
              </w:rPr>
              <w:t>u</w:t>
            </w:r>
            <w:r w:rsidR="00EB0798">
              <w:rPr>
                <w:rFonts w:ascii="Tahoma" w:hAnsi="Tahoma" w:cs="Tahoma"/>
                <w:color w:val="E57304"/>
                <w:sz w:val="28"/>
                <w:szCs w:val="28"/>
              </w:rPr>
              <w:t>c</w:t>
            </w:r>
            <w:r w:rsidR="00806A74">
              <w:rPr>
                <w:rFonts w:ascii="Tahoma" w:hAnsi="Tahoma" w:cs="Tahoma"/>
                <w:color w:val="E57304"/>
                <w:sz w:val="28"/>
                <w:szCs w:val="28"/>
              </w:rPr>
              <w:t>ation</w:t>
            </w:r>
          </w:p>
          <w:p w14:paraId="4370BD7F" w14:textId="77777777" w:rsidR="0069699B" w:rsidRPr="00EB0798" w:rsidRDefault="0069699B" w:rsidP="0069699B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 w:rsidRPr="00EB0798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Executive Master of Business Administration (EMBA) from SP Jain School of Global Management (ranks in Forbes Top 50 list in the world.)     https://www.spjain.org/</w:t>
            </w:r>
            <w:r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 xml:space="preserve">        </w:t>
            </w:r>
          </w:p>
          <w:p w14:paraId="57229311" w14:textId="77777777" w:rsidR="00EB0798" w:rsidRPr="00EB0798" w:rsidRDefault="00EB0798" w:rsidP="00EB0798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 w:rsidRPr="00EB0798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Bachelor of Engineering (Mechanical), Rajiv Gandhi Technical University, India (2002-2006)</w:t>
            </w:r>
          </w:p>
          <w:p w14:paraId="6470DC86" w14:textId="77777777" w:rsidR="00806A74" w:rsidRPr="00EB0798" w:rsidRDefault="00EB0798" w:rsidP="00EB0798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jc w:val="both"/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</w:pPr>
            <w:r w:rsidRPr="00EB0798">
              <w:rPr>
                <w:rFonts w:ascii="Tahoma" w:eastAsia="Calibri" w:hAnsi="Tahoma" w:cs="Tahoma"/>
                <w:color w:val="6A6969"/>
                <w:sz w:val="20"/>
                <w:szCs w:val="20"/>
                <w:lang w:eastAsia="en-GB"/>
              </w:rPr>
              <w:t>IELTS – Global Level English proficiency (Scored 7.5 out of 10)</w:t>
            </w:r>
          </w:p>
          <w:p w14:paraId="58C8E95A" w14:textId="77777777" w:rsidR="00806A74" w:rsidRDefault="00806A74" w:rsidP="00806A74"/>
          <w:p w14:paraId="2EAD1862" w14:textId="77777777" w:rsidR="000069EC" w:rsidRDefault="002F7F1D" w:rsidP="00806A74">
            <w:pPr>
              <w:pStyle w:val="ListParagraph"/>
              <w:suppressAutoHyphens/>
              <w:autoSpaceDN w:val="0"/>
              <w:ind w:left="0" w:right="-61"/>
              <w:textAlignment w:val="baseline"/>
              <w:rPr>
                <w:rFonts w:ascii="Tahoma" w:hAnsi="Tahoma" w:cs="Tahoma"/>
                <w:color w:val="E57304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7011689B" wp14:editId="66E6F5D9">
                  <wp:extent cx="228600" cy="2286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24x24icons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B3C55" w:rsidRPr="001B3677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CB3C55" w:rsidRPr="00873E47">
              <w:rPr>
                <w:rFonts w:ascii="Tahoma" w:hAnsi="Tahoma" w:cs="Tahoma"/>
                <w:color w:val="E57304"/>
                <w:sz w:val="28"/>
                <w:szCs w:val="28"/>
              </w:rPr>
              <w:t>Soft Skills</w:t>
            </w:r>
          </w:p>
          <w:p w14:paraId="418D36A7" w14:textId="77777777" w:rsidR="00806A74" w:rsidRDefault="00B33284" w:rsidP="00806A74">
            <w:pPr>
              <w:pStyle w:val="ListParagraph"/>
              <w:suppressAutoHyphens/>
              <w:autoSpaceDN w:val="0"/>
              <w:ind w:left="0" w:right="-61"/>
              <w:textAlignment w:val="baseline"/>
            </w:pPr>
            <w:r w:rsidRPr="00CF1523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45726345" wp14:editId="505714F3">
                      <wp:simplePos x="0" y="0"/>
                      <wp:positionH relativeFrom="column">
                        <wp:posOffset>91440</wp:posOffset>
                      </wp:positionH>
                      <wp:positionV relativeFrom="paragraph">
                        <wp:posOffset>286385</wp:posOffset>
                      </wp:positionV>
                      <wp:extent cx="4381500" cy="103822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0" cy="1038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965ACE" w14:textId="77777777" w:rsidR="00835A81" w:rsidRPr="00D23003" w:rsidRDefault="00835A81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C0975B8" wp14:editId="21F5E644">
                                        <wp:extent cx="228600" cy="228600"/>
                                        <wp:effectExtent l="0" t="0" r="0" b="0"/>
                                        <wp:docPr id="288" name="Picture 28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hangeagent24x24icons.png"/>
                                                <pic:cNvPicPr/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</w:t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Change Agent              </w:t>
                                  </w:r>
                                  <w:r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718F910C" wp14:editId="2BBC6B1A">
                                        <wp:extent cx="228600" cy="228600"/>
                                        <wp:effectExtent l="0" t="0" r="0" b="0"/>
                                        <wp:docPr id="289" name="Picture 28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Courses-Attended24x24icons.png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9E2188">
                                    <w:rPr>
                                      <w:color w:val="10AAAD"/>
                                    </w:rPr>
                                    <w:t xml:space="preserve"> Leader</w:t>
                                  </w:r>
                                  <w:r w:rsidR="0011387F">
                                    <w:rPr>
                                      <w:color w:val="10AAAD"/>
                                    </w:rPr>
                                    <w:t>ship</w:t>
                                  </w:r>
                                  <w:r w:rsidR="009E2188">
                                    <w:rPr>
                                      <w:color w:val="10AAAD"/>
                                    </w:rPr>
                                    <w:tab/>
                                    <w:t xml:space="preserve">         </w:t>
                                  </w:r>
                                  <w:r w:rsidRPr="00D23003"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76659417" wp14:editId="31EF39C8">
                                        <wp:extent cx="228600" cy="228600"/>
                                        <wp:effectExtent l="0" t="0" r="0" b="0"/>
                                        <wp:docPr id="290" name="Picture 29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thinker24x24icons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</w:t>
                                  </w:r>
                                  <w:r w:rsidRPr="0067740F">
                                    <w:rPr>
                                      <w:color w:val="10AAAD"/>
                                    </w:rPr>
                                    <w:t>Analytical</w:t>
                                  </w:r>
                                </w:p>
                                <w:p w14:paraId="20265972" w14:textId="77777777" w:rsidR="00376BFB" w:rsidRDefault="00835A81" w:rsidP="009448EA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  <w:r w:rsidRPr="00D23003"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41887836" wp14:editId="2B787F31">
                                        <wp:extent cx="228600" cy="228600"/>
                                        <wp:effectExtent l="0" t="0" r="0" b="0"/>
                                        <wp:docPr id="291" name="Picture 29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ollaborator24x24icons.png"/>
                                                <pic:cNvPicPr/>
                                              </pic:nvPicPr>
                                              <pic:blipFill>
                                                <a:blip r:embed="rId2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Collaborator          </w:t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      </w:t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</w:t>
                                  </w:r>
                                  <w:r w:rsidRPr="00D23003"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48B450E5" wp14:editId="48902FB7">
                                        <wp:extent cx="228600" cy="228600"/>
                                        <wp:effectExtent l="0" t="0" r="0" b="0"/>
                                        <wp:docPr id="292" name="Picture 29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ommunicator24x24icons.png"/>
                                                <pic:cNvPicPr/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Communicator    </w:t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        </w:t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 </w:t>
                                  </w:r>
                                  <w:r w:rsidRPr="00D23003"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5E83671B" wp14:editId="721758AA">
                                        <wp:extent cx="228600" cy="228600"/>
                                        <wp:effectExtent l="0" t="0" r="0" b="0"/>
                                        <wp:docPr id="293" name="Picture 29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lanner24x24icons.png"/>
                                                <pic:cNvPicPr/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Planner</w:t>
                                  </w:r>
                                </w:p>
                                <w:p w14:paraId="7A421E43" w14:textId="77777777" w:rsidR="00FD4C68" w:rsidRDefault="00376BFB" w:rsidP="009448EA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  <w:r w:rsidRPr="00376BFB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4B15425" wp14:editId="21F5AF96">
                                        <wp:extent cx="310896" cy="310896"/>
                                        <wp:effectExtent l="0" t="0" r="0" b="0"/>
                                        <wp:docPr id="26" name="Picture 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0896" cy="31089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color w:val="10AAAD"/>
                                    </w:rPr>
                                    <w:t>Time Management</w:t>
                                  </w:r>
                                  <w:r w:rsidR="004F0898">
                                    <w:rPr>
                                      <w:color w:val="10AAAD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 </w:t>
                                  </w:r>
                                  <w:r w:rsidRPr="00376BFB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95DE468" wp14:editId="52105E98">
                                        <wp:extent cx="314325" cy="314325"/>
                                        <wp:effectExtent l="0" t="0" r="9525" b="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4325" cy="3143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Negotiation </w:t>
                                  </w:r>
                                  <w:r w:rsidR="004F0898">
                                    <w:rPr>
                                      <w:color w:val="10AAAD"/>
                                    </w:rPr>
                                    <w:t xml:space="preserve">             </w:t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 </w:t>
                                  </w:r>
                                  <w:r w:rsidR="004F0898" w:rsidRPr="004F0898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909CDE0" wp14:editId="682BF05A">
                                        <wp:extent cx="352425" cy="352425"/>
                                        <wp:effectExtent l="0" t="0" r="9525" b="9525"/>
                                        <wp:docPr id="30" name="Picture 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52425" cy="3524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4F0898">
                                    <w:rPr>
                                      <w:color w:val="10AAAD"/>
                                    </w:rPr>
                                    <w:t>Design Thinking</w:t>
                                  </w:r>
                                </w:p>
                                <w:p w14:paraId="558FE4DA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0C4B6A6C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443E61F0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28401093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3CC8AFD1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7A0DCBA6" w14:textId="77777777" w:rsidR="004F0898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  <w:p w14:paraId="7E4AA0A1" w14:textId="77777777" w:rsidR="004F0898" w:rsidRPr="00D23003" w:rsidRDefault="004F0898" w:rsidP="00376BFB">
                                  <w:pPr>
                                    <w:spacing w:after="0" w:line="240" w:lineRule="auto"/>
                                    <w:rPr>
                                      <w:color w:val="10AAA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726345" id="_x0000_s1028" type="#_x0000_t202" style="position:absolute;margin-left:7.2pt;margin-top:22.55pt;width:345pt;height:81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" filled="f" stroked="f">
                      <v:textbox>
                        <w:txbxContent>
                          <w:p w14:paraId="21965ACE" w14:textId="77777777" w:rsidR="00835A81" w:rsidRPr="00D23003" w:rsidRDefault="00835A81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0975B8" wp14:editId="21F5E644">
                                  <wp:extent cx="228600" cy="228600"/>
                                  <wp:effectExtent l="0" t="0" r="0" b="0"/>
                                  <wp:docPr id="288" name="Picture 28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hangeagent24x24icons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Change Agent              </w:t>
                            </w:r>
                            <w:r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718F910C" wp14:editId="2BBC6B1A">
                                  <wp:extent cx="228600" cy="228600"/>
                                  <wp:effectExtent l="0" t="0" r="0" b="0"/>
                                  <wp:docPr id="289" name="Picture 2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Courses-Attended24x24icons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E2188">
                              <w:rPr>
                                <w:color w:val="10AAAD"/>
                              </w:rPr>
                              <w:t xml:space="preserve"> Leader</w:t>
                            </w:r>
                            <w:r w:rsidR="0011387F">
                              <w:rPr>
                                <w:color w:val="10AAAD"/>
                              </w:rPr>
                              <w:t>ship</w:t>
                            </w:r>
                            <w:r w:rsidR="009E2188">
                              <w:rPr>
                                <w:color w:val="10AAAD"/>
                              </w:rPr>
                              <w:tab/>
                              <w:t xml:space="preserve">         </w:t>
                            </w:r>
                            <w:r w:rsidRPr="00D23003"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76659417" wp14:editId="31EF39C8">
                                  <wp:extent cx="228600" cy="228600"/>
                                  <wp:effectExtent l="0" t="0" r="0" b="0"/>
                                  <wp:docPr id="290" name="Picture 29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hinker24x24icons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</w:t>
                            </w:r>
                            <w:r w:rsidRPr="0067740F">
                              <w:rPr>
                                <w:color w:val="10AAAD"/>
                              </w:rPr>
                              <w:t>Analytical</w:t>
                            </w:r>
                          </w:p>
                          <w:p w14:paraId="20265972" w14:textId="77777777" w:rsidR="00376BFB" w:rsidRDefault="00835A81" w:rsidP="009448EA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  <w:r w:rsidRPr="00D23003"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41887836" wp14:editId="2B787F31">
                                  <wp:extent cx="228600" cy="228600"/>
                                  <wp:effectExtent l="0" t="0" r="0" b="0"/>
                                  <wp:docPr id="291" name="Picture 2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ollaborator24x24icons.pn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Collaborator          </w:t>
                            </w:r>
                            <w:r>
                              <w:rPr>
                                <w:color w:val="10AAAD"/>
                              </w:rPr>
                              <w:t xml:space="preserve">      </w:t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</w:t>
                            </w:r>
                            <w:r w:rsidRPr="00D23003"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48B450E5" wp14:editId="48902FB7">
                                  <wp:extent cx="228600" cy="228600"/>
                                  <wp:effectExtent l="0" t="0" r="0" b="0"/>
                                  <wp:docPr id="292" name="Picture 29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ommunicator24x24icons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Communicator    </w:t>
                            </w:r>
                            <w:r>
                              <w:rPr>
                                <w:color w:val="10AAAD"/>
                              </w:rPr>
                              <w:t xml:space="preserve">        </w:t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 </w:t>
                            </w:r>
                            <w:r w:rsidRPr="00D23003"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5E83671B" wp14:editId="721758AA">
                                  <wp:extent cx="228600" cy="228600"/>
                                  <wp:effectExtent l="0" t="0" r="0" b="0"/>
                                  <wp:docPr id="293" name="Picture 2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lanner24x24icons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Planner</w:t>
                            </w:r>
                          </w:p>
                          <w:p w14:paraId="7A421E43" w14:textId="77777777" w:rsidR="00FD4C68" w:rsidRDefault="00376BFB" w:rsidP="009448EA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  <w:r w:rsidRPr="00376BFB">
                              <w:rPr>
                                <w:noProof/>
                              </w:rPr>
                              <w:drawing>
                                <wp:inline distT="0" distB="0" distL="0" distR="0" wp14:anchorId="04B15425" wp14:editId="21F5AF96">
                                  <wp:extent cx="310896" cy="310896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0896" cy="3108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10AAAD"/>
                              </w:rPr>
                              <w:t>Time Management</w:t>
                            </w:r>
                            <w:r w:rsidR="004F0898">
                              <w:rPr>
                                <w:color w:val="10AAAD"/>
                              </w:rPr>
                              <w:t xml:space="preserve"> </w:t>
                            </w:r>
                            <w:r>
                              <w:rPr>
                                <w:color w:val="10AAAD"/>
                              </w:rPr>
                              <w:t xml:space="preserve"> </w:t>
                            </w:r>
                            <w:r w:rsidRPr="00376BFB">
                              <w:rPr>
                                <w:noProof/>
                              </w:rPr>
                              <w:drawing>
                                <wp:inline distT="0" distB="0" distL="0" distR="0" wp14:anchorId="695DE468" wp14:editId="52105E98">
                                  <wp:extent cx="314325" cy="314325"/>
                                  <wp:effectExtent l="0" t="0" r="9525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10AAAD"/>
                              </w:rPr>
                              <w:t xml:space="preserve">Negotiation </w:t>
                            </w:r>
                            <w:r w:rsidR="004F0898">
                              <w:rPr>
                                <w:color w:val="10AAAD"/>
                              </w:rPr>
                              <w:t xml:space="preserve">             </w:t>
                            </w:r>
                            <w:r>
                              <w:rPr>
                                <w:color w:val="10AAAD"/>
                              </w:rPr>
                              <w:t xml:space="preserve"> </w:t>
                            </w:r>
                            <w:r w:rsidR="004F0898" w:rsidRPr="004F0898">
                              <w:rPr>
                                <w:noProof/>
                              </w:rPr>
                              <w:drawing>
                                <wp:inline distT="0" distB="0" distL="0" distR="0" wp14:anchorId="5909CDE0" wp14:editId="682BF05A">
                                  <wp:extent cx="352425" cy="352425"/>
                                  <wp:effectExtent l="0" t="0" r="9525" b="9525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2425" cy="352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F0898">
                              <w:rPr>
                                <w:color w:val="10AAAD"/>
                              </w:rPr>
                              <w:t>Design Thinking</w:t>
                            </w:r>
                          </w:p>
                          <w:p w14:paraId="558FE4DA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0C4B6A6C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443E61F0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28401093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3CC8AFD1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7A0DCBA6" w14:textId="77777777" w:rsidR="004F0898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  <w:p w14:paraId="7E4AA0A1" w14:textId="77777777" w:rsidR="004F0898" w:rsidRPr="00D23003" w:rsidRDefault="004F0898" w:rsidP="00376BFB">
                            <w:pPr>
                              <w:spacing w:after="0" w:line="240" w:lineRule="auto"/>
                              <w:rPr>
                                <w:color w:val="10AAAD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color w:val="3FBCEC"/>
                <w:sz w:val="28"/>
                <w:szCs w:val="28"/>
              </w:rPr>
              <w:drawing>
                <wp:inline distT="0" distB="0" distL="0" distR="0" wp14:anchorId="37CB81AC" wp14:editId="153A83B2">
                  <wp:extent cx="4619399" cy="15665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-seagreen.gif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5662" cy="1602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B3C55" w:rsidRPr="00FD16AD">
              <w:rPr>
                <w:rFonts w:ascii="Tahoma" w:hAnsi="Tahoma" w:cs="Tahoma"/>
                <w:color w:val="3C287B"/>
                <w:sz w:val="28"/>
                <w:szCs w:val="28"/>
              </w:rPr>
              <w:br/>
            </w:r>
          </w:p>
        </w:tc>
        <w:tc>
          <w:tcPr>
            <w:tcW w:w="3600" w:type="dxa"/>
            <w:shd w:val="clear" w:color="auto" w:fill="FFFFFF" w:themeFill="background1"/>
          </w:tcPr>
          <w:tbl>
            <w:tblPr>
              <w:tblStyle w:val="TableGrid"/>
              <w:tblW w:w="366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63"/>
            </w:tblGrid>
            <w:tr w:rsidR="00194DB4" w14:paraId="17C0CB58" w14:textId="77777777" w:rsidTr="004D0679">
              <w:tc>
                <w:tcPr>
                  <w:tcW w:w="3663" w:type="dxa"/>
                </w:tcPr>
                <w:p w14:paraId="61767058" w14:textId="77777777" w:rsidR="00194DB4" w:rsidRPr="003449A1" w:rsidRDefault="00806A74" w:rsidP="00194DB4"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General Management             </w:t>
                  </w:r>
                </w:p>
              </w:tc>
            </w:tr>
            <w:tr w:rsidR="00194DB4" w14:paraId="3E220DD1" w14:textId="77777777" w:rsidTr="004D0679">
              <w:trPr>
                <w:trHeight w:val="360"/>
              </w:trPr>
              <w:tc>
                <w:tcPr>
                  <w:tcW w:w="3663" w:type="dxa"/>
                </w:tcPr>
                <w:p w14:paraId="5A45AD9C" w14:textId="77777777" w:rsidR="00194DB4" w:rsidRDefault="00BA50A6" w:rsidP="00194DB4">
                  <w:r>
                    <w:rPr>
                      <w:noProof/>
                    </w:rPr>
                    <w:drawing>
                      <wp:inline distT="0" distB="0" distL="0" distR="0" wp14:anchorId="00DAFFD6" wp14:editId="6C9562BF">
                        <wp:extent cx="2038350" cy="114300"/>
                        <wp:effectExtent l="0" t="0" r="0" b="0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orange.gif"/>
                                <pic:cNvPicPr/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27D3260A" w14:textId="77777777" w:rsidTr="004D0679">
              <w:tc>
                <w:tcPr>
                  <w:tcW w:w="3663" w:type="dxa"/>
                </w:tcPr>
                <w:p w14:paraId="3B78E417" w14:textId="77777777" w:rsidR="00194DB4" w:rsidRPr="003449A1" w:rsidRDefault="00194DB4" w:rsidP="00194DB4">
                  <w:pPr>
                    <w:rPr>
                      <w:rFonts w:cs="Calibri"/>
                      <w:i/>
                      <w:lang w:eastAsia="en-GB"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Operations </w:t>
                  </w:r>
                  <w:r w:rsidR="00666DC9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Management </w:t>
                  </w:r>
                  <w:r w:rsidR="00666DC9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/</w:t>
                  </w:r>
                  <w:r w:rsid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CC250A" w:rsidRP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Projects Management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              </w:t>
                  </w:r>
                </w:p>
              </w:tc>
            </w:tr>
            <w:tr w:rsidR="00194DB4" w14:paraId="1220019B" w14:textId="77777777" w:rsidTr="004D0679">
              <w:trPr>
                <w:trHeight w:val="382"/>
              </w:trPr>
              <w:tc>
                <w:tcPr>
                  <w:tcW w:w="3663" w:type="dxa"/>
                </w:tcPr>
                <w:p w14:paraId="6A6725BF" w14:textId="77777777" w:rsidR="00194DB4" w:rsidRDefault="00F64945" w:rsidP="00194DB4">
                  <w:r>
                    <w:rPr>
                      <w:noProof/>
                    </w:rPr>
                    <w:drawing>
                      <wp:inline distT="0" distB="0" distL="0" distR="0" wp14:anchorId="39FA2775" wp14:editId="4CC89270">
                        <wp:extent cx="2038350" cy="114300"/>
                        <wp:effectExtent l="0" t="0" r="0" b="0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seagreen.gif"/>
                                <pic:cNvPicPr/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69E7544C" w14:textId="77777777" w:rsidTr="004D0679">
              <w:tc>
                <w:tcPr>
                  <w:tcW w:w="3663" w:type="dxa"/>
                </w:tcPr>
                <w:p w14:paraId="70EA5C64" w14:textId="77777777" w:rsidR="00194DB4" w:rsidRDefault="00194DB4" w:rsidP="00806A74"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Sales &amp;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Marketing 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/ </w:t>
                  </w:r>
                  <w:r w:rsidR="00666DC9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Business Development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            </w:t>
                  </w:r>
                </w:p>
              </w:tc>
            </w:tr>
            <w:tr w:rsidR="00194DB4" w14:paraId="2BE9390C" w14:textId="77777777" w:rsidTr="004D0679">
              <w:trPr>
                <w:trHeight w:val="387"/>
              </w:trPr>
              <w:tc>
                <w:tcPr>
                  <w:tcW w:w="3663" w:type="dxa"/>
                </w:tcPr>
                <w:p w14:paraId="6A99DE12" w14:textId="77777777" w:rsidR="00194DB4" w:rsidRDefault="00100900" w:rsidP="00194DB4">
                  <w:r>
                    <w:rPr>
                      <w:noProof/>
                    </w:rPr>
                    <w:drawing>
                      <wp:inline distT="0" distB="0" distL="0" distR="0" wp14:anchorId="45A6B1D9" wp14:editId="27019F89">
                        <wp:extent cx="2038350" cy="114300"/>
                        <wp:effectExtent l="0" t="0" r="0" b="0"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75%orange.gif"/>
                                <pic:cNvPicPr/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4BF8884D" w14:textId="77777777" w:rsidTr="004D0679">
              <w:tc>
                <w:tcPr>
                  <w:tcW w:w="3663" w:type="dxa"/>
                </w:tcPr>
                <w:p w14:paraId="2D3E5967" w14:textId="77777777" w:rsidR="00194DB4" w:rsidRDefault="00194DB4" w:rsidP="00194DB4"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0E5D30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Manufacturing Excellence</w:t>
                  </w:r>
                </w:p>
              </w:tc>
            </w:tr>
            <w:tr w:rsidR="00194DB4" w14:paraId="2F8656BB" w14:textId="77777777" w:rsidTr="004D0679">
              <w:trPr>
                <w:trHeight w:val="387"/>
              </w:trPr>
              <w:tc>
                <w:tcPr>
                  <w:tcW w:w="3663" w:type="dxa"/>
                </w:tcPr>
                <w:p w14:paraId="1891E18B" w14:textId="77777777" w:rsidR="00194DB4" w:rsidRDefault="00100900" w:rsidP="00194DB4">
                  <w:r>
                    <w:rPr>
                      <w:noProof/>
                    </w:rPr>
                    <w:drawing>
                      <wp:inline distT="0" distB="0" distL="0" distR="0" wp14:anchorId="04520C1C" wp14:editId="5AA750A2">
                        <wp:extent cx="2038350" cy="114300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75%seagreen.gif"/>
                                <pic:cNvPicPr/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31239177" w14:textId="77777777" w:rsidTr="004D0679">
              <w:tc>
                <w:tcPr>
                  <w:tcW w:w="3663" w:type="dxa"/>
                </w:tcPr>
                <w:p w14:paraId="4FBA177A" w14:textId="77777777" w:rsidR="00194DB4" w:rsidRPr="003449A1" w:rsidRDefault="00CC250A" w:rsidP="00CC250A">
                  <w:pPr>
                    <w:rPr>
                      <w:rFonts w:cs="Calibri"/>
                      <w:i/>
                    </w:rPr>
                  </w:pPr>
                  <w:r w:rsidRP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Factories Operations</w:t>
                  </w: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/ </w:t>
                  </w:r>
                  <w:r w:rsidR="00C23E06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Factory/ </w:t>
                  </w:r>
                  <w:r w:rsidR="00C23E06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Production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Line s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et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-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up </w:t>
                  </w:r>
                </w:p>
              </w:tc>
            </w:tr>
            <w:tr w:rsidR="00194DB4" w14:paraId="093A2F70" w14:textId="77777777" w:rsidTr="004D0679">
              <w:trPr>
                <w:trHeight w:val="387"/>
              </w:trPr>
              <w:tc>
                <w:tcPr>
                  <w:tcW w:w="3663" w:type="dxa"/>
                </w:tcPr>
                <w:p w14:paraId="3C905C85" w14:textId="77777777" w:rsidR="00194DB4" w:rsidRDefault="00666DC9" w:rsidP="00194DB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FCD351C" wp14:editId="5E7B6057">
                        <wp:extent cx="2038350" cy="11430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orange.gif"/>
                                <pic:cNvPicPr/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1B8CF92C" w14:textId="77777777" w:rsidTr="004D0679">
              <w:tc>
                <w:tcPr>
                  <w:tcW w:w="3663" w:type="dxa"/>
                </w:tcPr>
                <w:p w14:paraId="183A9C5A" w14:textId="77777777" w:rsidR="00194DB4" w:rsidRDefault="00194DB4" w:rsidP="00194DB4">
                  <w:pPr>
                    <w:rPr>
                      <w:noProof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CC250A" w:rsidRP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Maintenance Management</w:t>
                  </w:r>
                </w:p>
              </w:tc>
            </w:tr>
            <w:tr w:rsidR="00194DB4" w14:paraId="4B3FFB1B" w14:textId="77777777" w:rsidTr="004D0679">
              <w:trPr>
                <w:trHeight w:val="387"/>
              </w:trPr>
              <w:tc>
                <w:tcPr>
                  <w:tcW w:w="3663" w:type="dxa"/>
                </w:tcPr>
                <w:p w14:paraId="0A3FC39C" w14:textId="77777777" w:rsidR="00194DB4" w:rsidRDefault="00666DC9" w:rsidP="00194DB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E2BDC65" wp14:editId="33B2F305">
                        <wp:extent cx="2038350" cy="11430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seagreen.gif"/>
                                <pic:cNvPicPr/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0B8F566D" w14:textId="77777777" w:rsidTr="004D0679">
              <w:tc>
                <w:tcPr>
                  <w:tcW w:w="3663" w:type="dxa"/>
                </w:tcPr>
                <w:p w14:paraId="709126ED" w14:textId="77777777" w:rsidR="00194DB4" w:rsidRDefault="00194DB4" w:rsidP="00194DB4">
                  <w:pPr>
                    <w:rPr>
                      <w:noProof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CC250A" w:rsidRPr="00CC250A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Engineering Management</w:t>
                  </w:r>
                </w:p>
              </w:tc>
            </w:tr>
            <w:tr w:rsidR="00194DB4" w14:paraId="52B8840F" w14:textId="77777777" w:rsidTr="004D0679">
              <w:trPr>
                <w:trHeight w:val="405"/>
              </w:trPr>
              <w:tc>
                <w:tcPr>
                  <w:tcW w:w="3663" w:type="dxa"/>
                </w:tcPr>
                <w:p w14:paraId="14F33EAF" w14:textId="77777777" w:rsidR="00194DB4" w:rsidRDefault="007E285B" w:rsidP="00194DB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321E8F8" wp14:editId="76F37058">
                        <wp:extent cx="2038350" cy="114300"/>
                        <wp:effectExtent l="0" t="0" r="0" b="0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orange.gif"/>
                                <pic:cNvPicPr/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55BA6043" w14:textId="77777777" w:rsidTr="004D0679">
              <w:tc>
                <w:tcPr>
                  <w:tcW w:w="3663" w:type="dxa"/>
                </w:tcPr>
                <w:p w14:paraId="0BAF0E0B" w14:textId="77777777" w:rsidR="00194DB4" w:rsidRPr="003449A1" w:rsidRDefault="00194DB4" w:rsidP="00806A74">
                  <w:pPr>
                    <w:rPr>
                      <w:rFonts w:cs="Calibri"/>
                      <w:i/>
                      <w:lang w:eastAsia="en-GB"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Budgeting and 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F</w:t>
                  </w:r>
                  <w:r w:rsidR="00806A74" w:rsidRP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inance            </w:t>
                  </w:r>
                </w:p>
              </w:tc>
            </w:tr>
            <w:tr w:rsidR="00194DB4" w14:paraId="5FF37012" w14:textId="77777777" w:rsidTr="004D0679">
              <w:trPr>
                <w:trHeight w:val="378"/>
              </w:trPr>
              <w:tc>
                <w:tcPr>
                  <w:tcW w:w="3663" w:type="dxa"/>
                </w:tcPr>
                <w:p w14:paraId="6A0BC0E1" w14:textId="77777777" w:rsidR="00194DB4" w:rsidRDefault="007E285B" w:rsidP="00194DB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429E2B7" wp14:editId="05EB8557">
                        <wp:extent cx="2038350" cy="114300"/>
                        <wp:effectExtent l="0" t="0" r="0" b="0"/>
                        <wp:docPr id="33" name="Picture 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75%seagreen.gif"/>
                                <pic:cNvPicPr/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94DB4" w14:paraId="62783793" w14:textId="77777777" w:rsidTr="004D0679">
              <w:tc>
                <w:tcPr>
                  <w:tcW w:w="3663" w:type="dxa"/>
                </w:tcPr>
                <w:p w14:paraId="191F57CE" w14:textId="77777777" w:rsidR="00194DB4" w:rsidRPr="003449A1" w:rsidRDefault="00194DB4" w:rsidP="00806A74">
                  <w:pPr>
                    <w:rPr>
                      <w:rFonts w:cs="Calibri"/>
                      <w:i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 </w:t>
                  </w:r>
                  <w:r w:rsidR="00806A74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Team Building &amp; Leadership</w:t>
                  </w:r>
                </w:p>
              </w:tc>
            </w:tr>
            <w:tr w:rsidR="00194DB4" w14:paraId="4202DBB5" w14:textId="77777777" w:rsidTr="004D0679">
              <w:tc>
                <w:tcPr>
                  <w:tcW w:w="3663" w:type="dxa"/>
                </w:tcPr>
                <w:p w14:paraId="38F8F604" w14:textId="77777777" w:rsidR="00194DB4" w:rsidRDefault="007E285B" w:rsidP="00194DB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766FBA6" wp14:editId="04D0ED1E">
                        <wp:extent cx="2038350" cy="114300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%seagreen.gif"/>
                                <pic:cNvPicPr/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2B389F2" w14:textId="77777777" w:rsidR="00AE60C8" w:rsidRDefault="00AE60C8" w:rsidP="00BA5092"/>
        </w:tc>
      </w:tr>
      <w:tr w:rsidR="00942CB9" w14:paraId="0148901F" w14:textId="77777777" w:rsidTr="00EB0798">
        <w:trPr>
          <w:trHeight w:val="271"/>
        </w:trPr>
        <w:tc>
          <w:tcPr>
            <w:tcW w:w="11070" w:type="dxa"/>
            <w:gridSpan w:val="2"/>
            <w:shd w:val="clear" w:color="auto" w:fill="FFFFFF" w:themeFill="background1"/>
          </w:tcPr>
          <w:p w14:paraId="22FE7641" w14:textId="77777777" w:rsidR="00A910AC" w:rsidRDefault="00352848" w:rsidP="00942CB9">
            <w:r w:rsidRPr="00352848">
              <w:rPr>
                <w:color w:val="FF0000"/>
              </w:rPr>
              <w:lastRenderedPageBreak/>
              <w:t xml:space="preserve">        </w:t>
            </w:r>
            <w:r w:rsidRPr="00352848">
              <w:rPr>
                <w:noProof/>
                <w:color w:val="10AAAD"/>
              </w:rPr>
              <w:t xml:space="preserve">            </w:t>
            </w:r>
          </w:p>
          <w:p w14:paraId="170B6139" w14:textId="77777777" w:rsidR="00A910AC" w:rsidRDefault="00A910AC" w:rsidP="00942CB9"/>
          <w:p w14:paraId="2A9D97BB" w14:textId="77777777" w:rsidR="00806A74" w:rsidRPr="00FD250D" w:rsidRDefault="00AA0053" w:rsidP="00942CB9">
            <w:pPr>
              <w:rPr>
                <w:rFonts w:ascii="Tahoma" w:hAnsi="Tahoma" w:cs="Tahoma"/>
                <w:color w:val="943634" w:themeColor="accent2" w:themeShade="BF"/>
              </w:rPr>
            </w:pPr>
            <w:r>
              <w:rPr>
                <w:noProof/>
              </w:rPr>
              <w:drawing>
                <wp:inline distT="0" distB="0" distL="0" distR="0" wp14:anchorId="5E255B42" wp14:editId="5A2AD821">
                  <wp:extent cx="228600" cy="2286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reer24x24icons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42CB9" w:rsidRPr="00023D1C">
              <w:t xml:space="preserve"> </w:t>
            </w:r>
            <w:r w:rsidR="00942CB9" w:rsidRPr="00873E47">
              <w:rPr>
                <w:rFonts w:ascii="Tahoma" w:hAnsi="Tahoma" w:cs="Tahoma"/>
                <w:color w:val="E57304"/>
                <w:sz w:val="28"/>
                <w:szCs w:val="28"/>
              </w:rPr>
              <w:t>Career Timeline</w:t>
            </w:r>
            <w:r w:rsidR="00EB0798">
              <w:rPr>
                <w:rFonts w:ascii="Tahoma" w:hAnsi="Tahoma" w:cs="Tahoma"/>
                <w:color w:val="E57304"/>
                <w:sz w:val="28"/>
                <w:szCs w:val="28"/>
              </w:rPr>
              <w:t xml:space="preserve"> </w:t>
            </w:r>
          </w:p>
          <w:p w14:paraId="7AD2BA78" w14:textId="77777777" w:rsidR="00942CB9" w:rsidRDefault="002109B9" w:rsidP="00387BC8">
            <w:pPr>
              <w:ind w:right="527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7A2AE6C3" wp14:editId="5AE3CE3C">
                      <wp:simplePos x="0" y="0"/>
                      <wp:positionH relativeFrom="column">
                        <wp:posOffset>5577840</wp:posOffset>
                      </wp:positionH>
                      <wp:positionV relativeFrom="paragraph">
                        <wp:posOffset>869950</wp:posOffset>
                      </wp:positionV>
                      <wp:extent cx="1323975" cy="266700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23975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E6E86D" w14:textId="77777777" w:rsidR="00057641" w:rsidRPr="00AB7D2B" w:rsidRDefault="00EB0798" w:rsidP="00057641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Sep’17 till </w:t>
                                  </w:r>
                                  <w:r w:rsidR="002109B9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July 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2AE6C3" id="Text Box 44" o:spid="_x0000_s1029" type="#_x0000_t202" style="position:absolute;margin-left:439.2pt;margin-top:68.5pt;width:104.25pt;height:21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" filled="f" stroked="f" strokeweight=".5pt">
                      <v:textbox>
                        <w:txbxContent>
                          <w:p w14:paraId="37E6E86D" w14:textId="77777777" w:rsidR="00057641" w:rsidRPr="00AB7D2B" w:rsidRDefault="00EB0798" w:rsidP="00057641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 xml:space="preserve">Sep’17 till </w:t>
                            </w:r>
                            <w:r w:rsidR="002109B9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July 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387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38D054EC" wp14:editId="2B56C10B">
                      <wp:simplePos x="0" y="0"/>
                      <wp:positionH relativeFrom="column">
                        <wp:posOffset>4406265</wp:posOffset>
                      </wp:positionH>
                      <wp:positionV relativeFrom="paragraph">
                        <wp:posOffset>336550</wp:posOffset>
                      </wp:positionV>
                      <wp:extent cx="1171575" cy="438150"/>
                      <wp:effectExtent l="0" t="0" r="9525" b="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438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52B820" w14:textId="77777777" w:rsidR="00936C98" w:rsidRDefault="0011387F" w:rsidP="00936C9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67C176B" wp14:editId="119B4C40">
                                        <wp:extent cx="979805" cy="295275"/>
                                        <wp:effectExtent l="0" t="0" r="0" b="9525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3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79805" cy="2952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054EC" id="_x0000_s1030" type="#_x0000_t202" style="position:absolute;margin-left:346.95pt;margin-top:26.5pt;width:92.25pt;height:34.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" stroked="f">
                      <v:textbox>
                        <w:txbxContent>
                          <w:p w14:paraId="1852B820" w14:textId="77777777" w:rsidR="00936C98" w:rsidRDefault="0011387F" w:rsidP="00936C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7C176B" wp14:editId="119B4C40">
                                  <wp:extent cx="979805" cy="295275"/>
                                  <wp:effectExtent l="0" t="0" r="0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980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6739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3A389EA2" wp14:editId="292A8C50">
                      <wp:simplePos x="0" y="0"/>
                      <wp:positionH relativeFrom="column">
                        <wp:posOffset>4164330</wp:posOffset>
                      </wp:positionH>
                      <wp:positionV relativeFrom="paragraph">
                        <wp:posOffset>881710</wp:posOffset>
                      </wp:positionV>
                      <wp:extent cx="952500" cy="257175"/>
                      <wp:effectExtent l="0" t="0" r="0" b="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0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F97EA9" w14:textId="77777777" w:rsidR="00057641" w:rsidRPr="00AB7D2B" w:rsidRDefault="00EB0798" w:rsidP="00057641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EB0798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Feb’17 to Aug’17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389EA2" id="Text Box 43" o:spid="_x0000_s1031" type="#_x0000_t202" style="position:absolute;margin-left:327.9pt;margin-top:69.45pt;width:75pt;height:20.2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" filled="f" stroked="f" strokeweight=".5pt">
                      <v:textbox>
                        <w:txbxContent>
                          <w:p w14:paraId="7AF97EA9" w14:textId="77777777" w:rsidR="00057641" w:rsidRPr="00AB7D2B" w:rsidRDefault="00EB0798" w:rsidP="00057641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EB0798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 xml:space="preserve">Feb’17 to Aug’17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6F9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60559C46" wp14:editId="4F5900A5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121920</wp:posOffset>
                      </wp:positionV>
                      <wp:extent cx="923925" cy="581025"/>
                      <wp:effectExtent l="0" t="0" r="0" b="0"/>
                      <wp:wrapNone/>
                      <wp:docPr id="414" name="Text Box 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3925" cy="581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E4DB70" w14:textId="77777777" w:rsidR="00D86F9E" w:rsidRDefault="00D86F9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DC8E7C7" wp14:editId="6F707D6E">
                                        <wp:extent cx="734695" cy="415290"/>
                                        <wp:effectExtent l="0" t="0" r="8255" b="3810"/>
                                        <wp:docPr id="418" name="Picture 4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3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34695" cy="4152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559C46" id="Text Box 414" o:spid="_x0000_s1032" type="#_x0000_t202" style="position:absolute;margin-left:13.2pt;margin-top:9.6pt;width:72.75pt;height:45.7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" filled="f" stroked="f" strokeweight=".5pt">
                      <v:textbox>
                        <w:txbxContent>
                          <w:p w14:paraId="66E4DB70" w14:textId="77777777" w:rsidR="00D86F9E" w:rsidRDefault="00D86F9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C8E7C7" wp14:editId="6F707D6E">
                                  <wp:extent cx="734695" cy="415290"/>
                                  <wp:effectExtent l="0" t="0" r="8255" b="3810"/>
                                  <wp:docPr id="418" name="Picture 4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4695" cy="4152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6F9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247AA444" wp14:editId="0FFC94E1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874395</wp:posOffset>
                      </wp:positionV>
                      <wp:extent cx="771525" cy="219075"/>
                      <wp:effectExtent l="0" t="0" r="0" b="0"/>
                      <wp:wrapNone/>
                      <wp:docPr id="415" name="Text Box 4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71525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2665627" w14:textId="77777777" w:rsidR="00D86F9E" w:rsidRDefault="00D86F9E" w:rsidP="00D86F9E">
                                  <w:r w:rsidRPr="00D86F9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Jul'06-Jul'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AA444" id="Text Box 415" o:spid="_x0000_s1033" type="#_x0000_t202" style="position:absolute;margin-left:23.7pt;margin-top:68.85pt;width:60.75pt;height:17.2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" filled="f" stroked="f" strokeweight=".5pt">
                      <v:textbox>
                        <w:txbxContent>
                          <w:p w14:paraId="02665627" w14:textId="77777777" w:rsidR="00D86F9E" w:rsidRDefault="00D86F9E" w:rsidP="00D86F9E">
                            <w:r w:rsidRPr="00D86F9E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Jul'06-Jul'0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6F9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7E83CD9" wp14:editId="53734B1D">
                      <wp:simplePos x="0" y="0"/>
                      <wp:positionH relativeFrom="column">
                        <wp:posOffset>1243965</wp:posOffset>
                      </wp:positionH>
                      <wp:positionV relativeFrom="paragraph">
                        <wp:posOffset>1264920</wp:posOffset>
                      </wp:positionV>
                      <wp:extent cx="895350" cy="502920"/>
                      <wp:effectExtent l="0" t="0" r="0" b="0"/>
                      <wp:wrapNone/>
                      <wp:docPr id="413" name="Text Box 4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5350" cy="5029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F0B2DF" w14:textId="77777777" w:rsidR="00D86F9E" w:rsidRDefault="00D86F9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988D162" wp14:editId="20D57026">
                                        <wp:extent cx="706120" cy="370205"/>
                                        <wp:effectExtent l="0" t="0" r="0" b="0"/>
                                        <wp:docPr id="417" name="Picture 4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3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6120" cy="3702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E83CD9" id="Text Box 413" o:spid="_x0000_s1034" type="#_x0000_t202" style="position:absolute;margin-left:97.95pt;margin-top:99.6pt;width:70.5pt;height:39.6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" filled="f" stroked="f" strokeweight=".5pt">
                      <v:textbox>
                        <w:txbxContent>
                          <w:p w14:paraId="4DF0B2DF" w14:textId="77777777" w:rsidR="00D86F9E" w:rsidRDefault="00D86F9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88D162" wp14:editId="20D57026">
                                  <wp:extent cx="706120" cy="370205"/>
                                  <wp:effectExtent l="0" t="0" r="0" b="0"/>
                                  <wp:docPr id="417" name="Picture 4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6120" cy="370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6F9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allowOverlap="1" wp14:anchorId="09158229" wp14:editId="192F2495">
                      <wp:simplePos x="0" y="0"/>
                      <wp:positionH relativeFrom="column">
                        <wp:posOffset>1243965</wp:posOffset>
                      </wp:positionH>
                      <wp:positionV relativeFrom="paragraph">
                        <wp:posOffset>874395</wp:posOffset>
                      </wp:positionV>
                      <wp:extent cx="923925" cy="209550"/>
                      <wp:effectExtent l="0" t="0" r="0" b="0"/>
                      <wp:wrapNone/>
                      <wp:docPr id="412" name="Text Box 4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392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CA9AC2" w14:textId="77777777" w:rsidR="00D86F9E" w:rsidRDefault="00D86F9E" w:rsidP="00D86F9E">
                                  <w:r w:rsidRPr="00D86F9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Aug'08-Sep'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158229" id="Text Box 412" o:spid="_x0000_s1035" type="#_x0000_t202" style="position:absolute;margin-left:97.95pt;margin-top:68.85pt;width:72.75pt;height:16.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" filled="f" stroked="f" strokeweight=".5pt">
                      <v:textbox>
                        <w:txbxContent>
                          <w:p w14:paraId="0BCA9AC2" w14:textId="77777777" w:rsidR="00D86F9E" w:rsidRDefault="00D86F9E" w:rsidP="00D86F9E">
                            <w:r w:rsidRPr="00D86F9E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Aug'08-Sep'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6F9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409B18C2" wp14:editId="19119FE6">
                      <wp:simplePos x="0" y="0"/>
                      <wp:positionH relativeFrom="column">
                        <wp:posOffset>3387090</wp:posOffset>
                      </wp:positionH>
                      <wp:positionV relativeFrom="page">
                        <wp:posOffset>1308100</wp:posOffset>
                      </wp:positionV>
                      <wp:extent cx="838200" cy="228600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D197D" w14:textId="77777777" w:rsidR="00057641" w:rsidRPr="00EB0798" w:rsidRDefault="00EB0798" w:rsidP="00EB0798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EB0798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Dec'12-Jan'1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9B18C2" id="Text Box 42" o:spid="_x0000_s1036" type="#_x0000_t202" style="position:absolute;margin-left:266.7pt;margin-top:103pt;width:66pt;height:18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" filled="f" stroked="f" strokeweight=".5pt">
                      <v:textbox>
                        <w:txbxContent>
                          <w:p w14:paraId="6B7D197D" w14:textId="77777777" w:rsidR="00057641" w:rsidRPr="00EB0798" w:rsidRDefault="00EB0798" w:rsidP="00EB0798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EB0798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Dec'12-Jan'17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EB079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542FF0BA" wp14:editId="4E32F5EC">
                      <wp:simplePos x="0" y="0"/>
                      <wp:positionH relativeFrom="column">
                        <wp:posOffset>2377440</wp:posOffset>
                      </wp:positionH>
                      <wp:positionV relativeFrom="paragraph">
                        <wp:posOffset>864235</wp:posOffset>
                      </wp:positionV>
                      <wp:extent cx="942975" cy="257175"/>
                      <wp:effectExtent l="0" t="0" r="0" b="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42975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EB41B7B" w14:textId="77777777" w:rsidR="00057641" w:rsidRPr="00EB0798" w:rsidRDefault="00EB0798" w:rsidP="00EB0798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EB0798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Oct'10-Oct'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2FF0BA" id="Text Box 41" o:spid="_x0000_s1037" type="#_x0000_t202" style="position:absolute;margin-left:187.2pt;margin-top:68.05pt;width:74.25pt;height:20.2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" filled="f" stroked="f" strokeweight=".5pt">
                      <v:textbox>
                        <w:txbxContent>
                          <w:p w14:paraId="0EB41B7B" w14:textId="77777777" w:rsidR="00057641" w:rsidRPr="00EB0798" w:rsidRDefault="00EB0798" w:rsidP="00EB0798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EB0798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Oct'10-Oct'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079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14113D39" wp14:editId="7466690E">
                      <wp:simplePos x="0" y="0"/>
                      <wp:positionH relativeFrom="column">
                        <wp:posOffset>2217420</wp:posOffset>
                      </wp:positionH>
                      <wp:positionV relativeFrom="paragraph">
                        <wp:posOffset>102235</wp:posOffset>
                      </wp:positionV>
                      <wp:extent cx="1171575" cy="628650"/>
                      <wp:effectExtent l="0" t="0" r="9525" b="0"/>
                      <wp:wrapNone/>
                      <wp:docPr id="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628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619113" w14:textId="77777777" w:rsidR="00936C98" w:rsidRDefault="00806A74" w:rsidP="00936C9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73C2996" wp14:editId="1A1439C9">
                                        <wp:extent cx="776177" cy="626860"/>
                                        <wp:effectExtent l="0" t="0" r="5080" b="1905"/>
                                        <wp:docPr id="405" name="Picture 40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85698" cy="6345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113D39" id="_x0000_s1038" type="#_x0000_t202" style="position:absolute;margin-left:174.6pt;margin-top:8.05pt;width:92.25pt;height:49.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" stroked="f">
                      <v:textbox>
                        <w:txbxContent>
                          <w:p w14:paraId="3E619113" w14:textId="77777777" w:rsidR="00936C98" w:rsidRDefault="00806A74" w:rsidP="00936C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3C2996" wp14:editId="1A1439C9">
                                  <wp:extent cx="776177" cy="626860"/>
                                  <wp:effectExtent l="0" t="0" r="5080" b="1905"/>
                                  <wp:docPr id="405" name="Picture 40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5698" cy="6345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079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17D92484" wp14:editId="005A9B1F">
                      <wp:simplePos x="0" y="0"/>
                      <wp:positionH relativeFrom="column">
                        <wp:posOffset>3282315</wp:posOffset>
                      </wp:positionH>
                      <wp:positionV relativeFrom="paragraph">
                        <wp:posOffset>1213485</wp:posOffset>
                      </wp:positionV>
                      <wp:extent cx="1171575" cy="695325"/>
                      <wp:effectExtent l="0" t="0" r="9525" b="9525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695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CBC665" w14:textId="77777777" w:rsidR="00936C98" w:rsidRDefault="00806A74" w:rsidP="00936C9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4F982C7" wp14:editId="431ACCF5">
                                        <wp:extent cx="861237" cy="606278"/>
                                        <wp:effectExtent l="0" t="0" r="0" b="3810"/>
                                        <wp:docPr id="399" name="Picture 39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62170" cy="6069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D92484" id="_x0000_s1039" type="#_x0000_t202" style="position:absolute;margin-left:258.45pt;margin-top:95.55pt;width:92.25pt;height:54.7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" stroked="f">
                      <v:textbox>
                        <w:txbxContent>
                          <w:p w14:paraId="73CBC665" w14:textId="77777777" w:rsidR="00936C98" w:rsidRDefault="00806A74" w:rsidP="00936C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F982C7" wp14:editId="431ACCF5">
                                  <wp:extent cx="861237" cy="606278"/>
                                  <wp:effectExtent l="0" t="0" r="0" b="3810"/>
                                  <wp:docPr id="399" name="Picture 3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2170" cy="6069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079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2EFDAC76" wp14:editId="54CDE72F">
                      <wp:simplePos x="0" y="0"/>
                      <wp:positionH relativeFrom="column">
                        <wp:posOffset>5474970</wp:posOffset>
                      </wp:positionH>
                      <wp:positionV relativeFrom="paragraph">
                        <wp:posOffset>1210945</wp:posOffset>
                      </wp:positionV>
                      <wp:extent cx="1171575" cy="628650"/>
                      <wp:effectExtent l="0" t="0" r="9525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628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C8B3BC" w14:textId="77777777" w:rsidR="00936C98" w:rsidRDefault="00806A74" w:rsidP="00936C9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635A379" wp14:editId="02CD5C4F">
                                        <wp:extent cx="850605" cy="531826"/>
                                        <wp:effectExtent l="0" t="0" r="6985" b="1905"/>
                                        <wp:docPr id="400" name="Picture 40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56299" cy="5353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FDAC76" id="_x0000_s1040" type="#_x0000_t202" style="position:absolute;margin-left:431.1pt;margin-top:95.35pt;width:92.25pt;height:49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" stroked="f">
                      <v:textbox>
                        <w:txbxContent>
                          <w:p w14:paraId="34C8B3BC" w14:textId="77777777" w:rsidR="00936C98" w:rsidRDefault="00806A74" w:rsidP="00936C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35A379" wp14:editId="02CD5C4F">
                                  <wp:extent cx="850605" cy="531826"/>
                                  <wp:effectExtent l="0" t="0" r="6985" b="1905"/>
                                  <wp:docPr id="400" name="Picture 4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6299" cy="5353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0798">
              <w:rPr>
                <w:noProof/>
              </w:rPr>
              <w:drawing>
                <wp:inline distT="0" distB="0" distL="0" distR="0" wp14:anchorId="47A020BD" wp14:editId="6514D557">
                  <wp:extent cx="6892290" cy="190500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imeline-int-seagreen-6blocks.gif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229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ED2" w14:paraId="17309A36" w14:textId="77777777" w:rsidTr="00EB0798">
        <w:trPr>
          <w:trHeight w:val="271"/>
        </w:trPr>
        <w:tc>
          <w:tcPr>
            <w:tcW w:w="11070" w:type="dxa"/>
            <w:gridSpan w:val="2"/>
            <w:shd w:val="clear" w:color="auto" w:fill="FFFFFF" w:themeFill="background1"/>
          </w:tcPr>
          <w:p w14:paraId="57CDB8EC" w14:textId="77777777" w:rsidR="0011387F" w:rsidRPr="007D60E1" w:rsidRDefault="0011387F" w:rsidP="0011387F">
            <w:pPr>
              <w:ind w:right="527"/>
              <w:rPr>
                <w:b/>
                <w:color w:val="3C287B"/>
              </w:rPr>
            </w:pPr>
            <w:r>
              <w:rPr>
                <w:noProof/>
              </w:rPr>
              <w:drawing>
                <wp:inline distT="0" distB="0" distL="0" distR="0" wp14:anchorId="6B494CE9" wp14:editId="76186C78">
                  <wp:extent cx="228600" cy="2286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exp24x24icons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rFonts w:ascii="Tahoma" w:hAnsi="Tahoma" w:cs="Tahoma"/>
                <w:color w:val="E57304"/>
                <w:sz w:val="28"/>
                <w:szCs w:val="28"/>
              </w:rPr>
              <w:t xml:space="preserve">Notable Accomplishments </w:t>
            </w:r>
          </w:p>
          <w:p w14:paraId="0A3C1067" w14:textId="77777777" w:rsidR="00806A74" w:rsidRPr="0011387F" w:rsidRDefault="00806A74" w:rsidP="00727A09">
            <w:pPr>
              <w:ind w:right="527"/>
              <w:rPr>
                <w:sz w:val="12"/>
              </w:rPr>
            </w:pPr>
          </w:p>
          <w:p w14:paraId="3D4DF61E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eployed various methodologies to </w:t>
            </w:r>
            <w:proofErr w:type="spellStart"/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nalyse</w:t>
            </w:r>
            <w:proofErr w:type="spellEnd"/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processes, recommend modifications to minimize cost escalation, realize operational efficiencies, control variability, costs &amp; reduce cycle-time through </w:t>
            </w:r>
            <w:r w:rsidR="00F9068D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novative and strategic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techniques in factory expenses &amp; manpower rationalization</w:t>
            </w:r>
          </w:p>
          <w:p w14:paraId="72E7A74D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Key Resource Planner with hands-on experience in planning for manpower, material and money for successful completion of projects while ensuring regulatory, quality and EHS compliance</w:t>
            </w:r>
          </w:p>
          <w:p w14:paraId="3C0A1CF9" w14:textId="043C6B9F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irected project execution from Concept-to-Launch with focus on project scope and end-to-end solutions with a chief role in operations, capacity enhancement and technology transfer; set-up </w:t>
            </w:r>
            <w:r w:rsidRP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world</w:t>
            </w:r>
            <w:r w:rsid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-</w:t>
            </w:r>
            <w:r w:rsidRP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class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manufacturing units</w:t>
            </w:r>
          </w:p>
          <w:p w14:paraId="6B065ACA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teered a team of managers, engineers &amp; workers for production, quality, maintenance and operations; maintained effective employee relations with staff across all hierarchical levels by role enrichments, feedback sessions and disciplinary proceedings</w:t>
            </w:r>
          </w:p>
          <w:p w14:paraId="6DD5EB85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Led production and line rework analysis, line balancing, inventory controls, material management as per international guidelines </w:t>
            </w:r>
          </w:p>
          <w:p w14:paraId="42B93C23" w14:textId="77777777" w:rsidR="0011387F" w:rsidRP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eveloped competency in establishing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performance-driven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culture that ensures personal ownership, skilled in achieving goals as well as creating and ensuring adherence to workflow and SLAs / SOPs</w:t>
            </w:r>
          </w:p>
          <w:p w14:paraId="5744D711" w14:textId="273BD268" w:rsidR="0011387F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esigned solutions for key operational issues that impacted revenue and gross profit; worked closely with clients and partners to build relationships and increased business longevity and revenues</w:t>
            </w:r>
          </w:p>
          <w:p w14:paraId="06FB848A" w14:textId="6D1821D2" w:rsidR="0011387F" w:rsidRPr="001F4FAD" w:rsidRDefault="001F4FAD" w:rsidP="001F4FAD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PM, 5S, Six Sigma and various international quality and American, Japanese, European, etc. best Practices methods implementation</w:t>
            </w:r>
          </w:p>
          <w:p w14:paraId="14763DE1" w14:textId="37BCA13D" w:rsidR="00F56376" w:rsidRPr="00217C3E" w:rsidRDefault="00314F86" w:rsidP="00217C3E">
            <w:pPr>
              <w:ind w:right="527"/>
              <w:rPr>
                <w:b/>
                <w:color w:val="3C287B"/>
              </w:rPr>
            </w:pPr>
            <w:r>
              <w:rPr>
                <w:noProof/>
              </w:rPr>
              <w:drawing>
                <wp:inline distT="0" distB="0" distL="0" distR="0" wp14:anchorId="2206321B" wp14:editId="62BCE8AF">
                  <wp:extent cx="228600" cy="2286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exp24x24icons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56376">
              <w:t xml:space="preserve"> </w:t>
            </w:r>
            <w:r w:rsidR="00F56376" w:rsidRPr="00873E47">
              <w:rPr>
                <w:rFonts w:ascii="Tahoma" w:hAnsi="Tahoma" w:cs="Tahoma"/>
                <w:color w:val="E57304"/>
                <w:sz w:val="28"/>
                <w:szCs w:val="28"/>
              </w:rPr>
              <w:t>Work Experience</w:t>
            </w:r>
          </w:p>
        </w:tc>
      </w:tr>
      <w:tr w:rsidR="00682ED2" w14:paraId="56847870" w14:textId="77777777" w:rsidTr="00EB0798">
        <w:trPr>
          <w:trHeight w:val="256"/>
        </w:trPr>
        <w:tc>
          <w:tcPr>
            <w:tcW w:w="11070" w:type="dxa"/>
            <w:gridSpan w:val="2"/>
            <w:shd w:val="clear" w:color="auto" w:fill="FFFFFF" w:themeFill="background1"/>
          </w:tcPr>
          <w:p w14:paraId="3E98C94F" w14:textId="77777777" w:rsidR="00806A74" w:rsidRPr="00806A74" w:rsidRDefault="00806A74" w:rsidP="00806A74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Sep’17-Till </w:t>
            </w:r>
            <w:r w:rsidR="002109B9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July 2019</w:t>
            </w: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with Boyd International FZE, Dubai</w:t>
            </w:r>
          </w:p>
          <w:p w14:paraId="066F9E50" w14:textId="77777777" w:rsidR="00806A74" w:rsidRPr="00806A74" w:rsidRDefault="00806A74" w:rsidP="00806A74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Growth Path: </w:t>
            </w:r>
          </w:p>
          <w:p w14:paraId="031928E6" w14:textId="77777777" w:rsidR="00806A74" w:rsidRPr="00806A74" w:rsidRDefault="00806A74" w:rsidP="00806A74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ep'17-Mar'18: Engineering, Maintenance &amp; Projects Manager for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</w:rPr>
              <w:t>Middle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ast and Asia</w:t>
            </w:r>
          </w:p>
          <w:p w14:paraId="7742BE1E" w14:textId="77777777" w:rsidR="00806A74" w:rsidRPr="00806A74" w:rsidRDefault="00806A74" w:rsidP="009E2188">
            <w:pPr>
              <w:spacing w:after="200" w:line="276" w:lineRule="auto"/>
              <w:rPr>
                <w:sz w:val="20"/>
                <w:szCs w:val="20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pr'18-Jun’19: General Manager for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</w:rPr>
              <w:t>Middle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ast and Asia</w:t>
            </w:r>
            <w:r w:rsidR="004E362A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    </w:t>
            </w:r>
          </w:p>
        </w:tc>
      </w:tr>
      <w:tr w:rsidR="00682ED2" w14:paraId="0F116A88" w14:textId="77777777" w:rsidTr="00EB0798">
        <w:trPr>
          <w:trHeight w:val="256"/>
        </w:trPr>
        <w:tc>
          <w:tcPr>
            <w:tcW w:w="11070" w:type="dxa"/>
            <w:gridSpan w:val="2"/>
            <w:shd w:val="clear" w:color="auto" w:fill="FFFFFF" w:themeFill="background1"/>
          </w:tcPr>
          <w:p w14:paraId="330D550D" w14:textId="77777777" w:rsidR="00F56376" w:rsidRDefault="00806A74" w:rsidP="003D4FEB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486B52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: </w:t>
            </w:r>
          </w:p>
          <w:p w14:paraId="2184B0F0" w14:textId="77777777" w:rsidR="00806A74" w:rsidRPr="00806A74" w:rsidRDefault="00806A74" w:rsidP="003D4FEB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s General Manager for the Middle East and Asia</w:t>
            </w:r>
          </w:p>
          <w:p w14:paraId="7A849929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Guiding entire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project activities from conceptualization to execution including business definition, feasibility and optimization, project planning, implementation, site management and manpower planning</w:t>
            </w:r>
          </w:p>
          <w:p w14:paraId="4BF4C004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teering plant operations - set up of standards and strategic utilization and deployment of available resources to achieve organizational objectives; managing all technical and managerial aspects, developing reports on performance analysis and managing planning for better productivity</w:t>
            </w:r>
          </w:p>
          <w:p w14:paraId="077738B1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Planning for day-to-day production, schedules and allocating work for achieving monthly targets</w:t>
            </w:r>
          </w:p>
          <w:p w14:paraId="03C68C9C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aking stringent quality measures including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preparation</w:t>
            </w:r>
            <w:r w:rsid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/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maintenance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f necessary MIS reports </w:t>
            </w:r>
            <w:r w:rsid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ensuring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compliance with objectives, standards and customer requirements</w:t>
            </w:r>
          </w:p>
          <w:p w14:paraId="730CF9E3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eveloping maintenance, operations procedures to increase the efficiency; implementing standards and ensuring adherence to quality standards through in-process checks</w:t>
            </w:r>
          </w:p>
          <w:p w14:paraId="53DB62AA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reating effective procedures for the preparation and implementation of programs within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all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area of safety, health and the environment in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manufacturing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process</w:t>
            </w:r>
          </w:p>
          <w:p w14:paraId="2264EE80" w14:textId="77777777" w:rsidR="0011387F" w:rsidRPr="0011387F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aintaining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trusted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relationship with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workgroup</w:t>
            </w:r>
            <w:r w:rsidRPr="0011387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and recruited, managed and developed plant staff</w:t>
            </w:r>
          </w:p>
          <w:p w14:paraId="151E56B4" w14:textId="77777777" w:rsidR="0011387F" w:rsidRPr="00531886" w:rsidRDefault="0011387F" w:rsidP="0011387F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53188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pearheading all operations &amp; business activities to ensure they produce the desired results and are consistent with the overall strategy &amp; mission</w:t>
            </w:r>
          </w:p>
          <w:p w14:paraId="47F105B1" w14:textId="77777777" w:rsidR="0011387F" w:rsidRPr="00806A74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eveloped &amp; implemented standard operating procedures (SOPs) and best practices for all functions based on business as well as operational requirements for the company.</w:t>
            </w:r>
          </w:p>
          <w:p w14:paraId="04742A07" w14:textId="2861FF29" w:rsidR="0011387F" w:rsidRPr="00806A74" w:rsidRDefault="0011387F" w:rsidP="0011387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nsuring optimal utilization of resources of Market research agencies, Adver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ising </w:t>
            </w:r>
            <w:r w:rsid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A</w:t>
            </w:r>
            <w:r w:rsidRP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gencies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, Media Agencies</w:t>
            </w:r>
          </w:p>
          <w:p w14:paraId="777CF008" w14:textId="77777777" w:rsidR="00F56376" w:rsidRDefault="00F56376" w:rsidP="0011387F">
            <w:pPr>
              <w:autoSpaceDE w:val="0"/>
              <w:autoSpaceDN w:val="0"/>
              <w:adjustRightInd w:val="0"/>
              <w:ind w:left="360"/>
              <w:jc w:val="both"/>
            </w:pPr>
          </w:p>
        </w:tc>
      </w:tr>
      <w:tr w:rsidR="00682ED2" w14:paraId="23CBBCC7" w14:textId="77777777" w:rsidTr="00EB0798">
        <w:trPr>
          <w:trHeight w:val="271"/>
        </w:trPr>
        <w:tc>
          <w:tcPr>
            <w:tcW w:w="11070" w:type="dxa"/>
            <w:gridSpan w:val="2"/>
            <w:shd w:val="clear" w:color="auto" w:fill="FFFFFF" w:themeFill="background1"/>
          </w:tcPr>
          <w:p w14:paraId="2A308E31" w14:textId="77777777" w:rsidR="00F56376" w:rsidRPr="003C448C" w:rsidRDefault="00806A74" w:rsidP="003C448C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3C448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Engineering, Maintenance &amp; Projects Manager for the Middle East and Asia</w:t>
            </w:r>
          </w:p>
        </w:tc>
      </w:tr>
      <w:tr w:rsidR="00682ED2" w14:paraId="46BEFA9D" w14:textId="77777777" w:rsidTr="00EB0798">
        <w:trPr>
          <w:trHeight w:val="271"/>
        </w:trPr>
        <w:tc>
          <w:tcPr>
            <w:tcW w:w="11070" w:type="dxa"/>
            <w:gridSpan w:val="2"/>
            <w:shd w:val="clear" w:color="auto" w:fill="FFFFFF" w:themeFill="background1"/>
          </w:tcPr>
          <w:p w14:paraId="5A15E300" w14:textId="77777777" w:rsidR="00E37202" w:rsidRDefault="00806A74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Worked as Engineering, Maintenance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nd Projects Manager for middle-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ast and Asia </w:t>
            </w:r>
          </w:p>
          <w:p w14:paraId="14B2667F" w14:textId="77777777" w:rsidR="00806A74" w:rsidRPr="00806A74" w:rsidRDefault="00E37202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oordinated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s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et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-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up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of 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actories, machinery installations and upgrades of production lines in Food Industries for various companies in the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iddle East and Asian Countries</w:t>
            </w:r>
          </w:p>
          <w:p w14:paraId="1B12D468" w14:textId="1F28C784" w:rsidR="00806A74" w:rsidRPr="00CD27DC" w:rsidRDefault="00E37202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Led 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team for various ongoing projects of the company, </w:t>
            </w:r>
            <w:r w:rsidRP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interfac</w:t>
            </w:r>
            <w:r w:rsidR="0051301A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ing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with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Sales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team by supporting with technical </w:t>
            </w:r>
            <w:r w:rsidR="00806A74"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ssistance, and help</w:t>
            </w:r>
            <w:r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g to Bid for various projects</w:t>
            </w:r>
          </w:p>
          <w:p w14:paraId="3C6B4B16" w14:textId="77777777" w:rsidR="00806A74" w:rsidRPr="00CD27DC" w:rsidRDefault="00E37202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evised various Standard Operating Procedures </w:t>
            </w:r>
            <w:r w:rsidR="00806A74"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(SOPs) and best practices for all functions </w:t>
            </w:r>
          </w:p>
          <w:p w14:paraId="7B2C5265" w14:textId="77777777" w:rsidR="00806A74" w:rsidRPr="00CD27DC" w:rsidRDefault="00E37202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teered project &amp; program management </w:t>
            </w:r>
            <w:r w:rsidR="00806A74"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for all Types of Engineering Project running across the organization including installation, testing &amp; commissioning and fi</w:t>
            </w:r>
            <w:r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nally turning it into operations</w:t>
            </w:r>
          </w:p>
          <w:p w14:paraId="6E61F0DD" w14:textId="77777777" w:rsidR="00806A74" w:rsidRPr="00CD27DC" w:rsidRDefault="00486B52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acilitated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v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aluation</w:t>
            </w:r>
            <w:r w:rsidR="00806A74" w:rsidRPr="00CD27D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f buying the second-hand or new factory lines</w:t>
            </w:r>
          </w:p>
          <w:p w14:paraId="3E623802" w14:textId="77777777" w:rsidR="00E37202" w:rsidRDefault="00E37202" w:rsidP="00806A74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14:paraId="590B89F4" w14:textId="77777777" w:rsidR="00E37202" w:rsidRDefault="00E37202" w:rsidP="00E3720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EB079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Feb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’1</w:t>
            </w:r>
            <w:r w:rsidRPr="00EB079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7 to Aug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’</w:t>
            </w:r>
            <w:r w:rsidRPr="00EB079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17 </w:t>
            </w: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as Project Management Consultant with </w:t>
            </w:r>
            <w:proofErr w:type="spellStart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Baader</w:t>
            </w:r>
            <w:proofErr w:type="spellEnd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Linco</w:t>
            </w:r>
            <w:proofErr w:type="spellEnd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Asia Pvt. Ltd., Singapore</w:t>
            </w:r>
          </w:p>
          <w:p w14:paraId="2AB83EB1" w14:textId="77777777" w:rsidR="00F05A15" w:rsidRPr="00F05A15" w:rsidRDefault="00F05A15" w:rsidP="00E3720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i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F05A15">
              <w:rPr>
                <w:rFonts w:ascii="Tahoma" w:hAnsi="Tahoma" w:cs="Tahoma"/>
                <w:b/>
                <w:i/>
                <w:color w:val="808080" w:themeColor="background1" w:themeShade="80"/>
                <w:sz w:val="20"/>
                <w:szCs w:val="20"/>
                <w:lang w:eastAsia="en-GB"/>
              </w:rPr>
              <w:t>Work Type- 6-month Contract</w:t>
            </w:r>
          </w:p>
          <w:p w14:paraId="7949D919" w14:textId="77777777" w:rsidR="00E37202" w:rsidRPr="00806A74" w:rsidRDefault="00E37202" w:rsidP="00E3720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Significant Accomplishments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:</w:t>
            </w:r>
          </w:p>
          <w:p w14:paraId="211A9B41" w14:textId="77777777" w:rsidR="00E37202" w:rsidRDefault="00E37202" w:rsidP="00E372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Worked as Project Management Consultant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or Asia region; coordinated with 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sian Countries for various Projects management and to Regional Head Office in Singapore</w:t>
            </w:r>
            <w:r w:rsidR="004E362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 </w:t>
            </w:r>
          </w:p>
          <w:p w14:paraId="14C2DA2B" w14:textId="77777777" w:rsidR="00E37202" w:rsidRPr="001772B1" w:rsidRDefault="00E37202" w:rsidP="00E372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</w:t>
            </w:r>
            <w:r w:rsidRP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onitored the Goods delivery, resources and manpower availability across Asia region</w:t>
            </w:r>
          </w:p>
          <w:p w14:paraId="12385706" w14:textId="77777777" w:rsidR="00E37202" w:rsidRPr="00CD27DC" w:rsidRDefault="00E37202" w:rsidP="00CD27D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upported the Sales team with arranging proper quotations and drawings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or the 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eam based in Malaysia and Singapore</w:t>
            </w:r>
          </w:p>
          <w:p w14:paraId="166F4BE3" w14:textId="77777777" w:rsidR="00F56376" w:rsidRPr="003C448C" w:rsidRDefault="00806A74" w:rsidP="00806A74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3C448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806A74" w14:paraId="45AAA39B" w14:textId="77777777" w:rsidTr="0011387F">
        <w:trPr>
          <w:trHeight w:val="1710"/>
        </w:trPr>
        <w:tc>
          <w:tcPr>
            <w:tcW w:w="11070" w:type="dxa"/>
            <w:gridSpan w:val="2"/>
            <w:shd w:val="clear" w:color="auto" w:fill="FFFFFF" w:themeFill="background1"/>
          </w:tcPr>
          <w:p w14:paraId="27A126E3" w14:textId="77777777" w:rsidR="00806A74" w:rsidRPr="00806A74" w:rsidRDefault="00806A74" w:rsidP="00806A7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Dec'12-Jan'17 as Engineering, Maintenance &amp; Projects Division Head at Al–</w:t>
            </w:r>
            <w:proofErr w:type="spellStart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Watania</w:t>
            </w:r>
            <w:proofErr w:type="spellEnd"/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Poultry, Saudi Arabia</w:t>
            </w:r>
          </w:p>
          <w:p w14:paraId="6C5DA1BD" w14:textId="77777777" w:rsidR="00806A74" w:rsidRPr="00806A74" w:rsidRDefault="00806A74" w:rsidP="00806A7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Significant Accomplishments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:</w:t>
            </w:r>
          </w:p>
          <w:p w14:paraId="5F12B03E" w14:textId="77777777" w:rsidR="001772B1" w:rsidRDefault="00806A74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pearheaded day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-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o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-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ay engineering &amp; Projects activities</w:t>
            </w:r>
          </w:p>
          <w:p w14:paraId="6B00199B" w14:textId="77777777" w:rsidR="00806A74" w:rsidRPr="00806A74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a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naged expansion projects for the processing plant for the largest company in the Middle East, and one of the largest poultry companies in the world through a team of 100+ technicians, helpers, welders, supervisors and engineers</w:t>
            </w:r>
          </w:p>
          <w:p w14:paraId="7DE33C67" w14:textId="77777777" w:rsidR="00806A74" w:rsidRPr="00806A74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uccessfully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up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grad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ed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processing line from existing 6000 birds/ hour to 12000 birds per hour </w:t>
            </w:r>
          </w:p>
          <w:p w14:paraId="1191273E" w14:textId="77777777" w:rsidR="001772B1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fficiently contributed </w:t>
            </w:r>
            <w:r w:rsid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to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e</w:t>
            </w:r>
            <w:r w:rsidR="00806A74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xpansion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f processing plant from slaughtering of chickens from 650,000 birds/day to 850,000 birds per day slaughtering</w:t>
            </w:r>
          </w:p>
          <w:p w14:paraId="089B37B0" w14:textId="77777777" w:rsidR="001772B1" w:rsidRDefault="007F0DD6" w:rsidP="001772B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pearheaded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D56A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</w:t>
            </w:r>
            <w:r w:rsidR="001772B1" w:rsidRPr="00D56A64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>set-up</w:t>
            </w:r>
            <w:r w:rsidR="00912C59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eastAsia="en-GB"/>
              </w:rPr>
              <w:t xml:space="preserve"> of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:</w:t>
            </w:r>
          </w:p>
          <w:p w14:paraId="45B41D53" w14:textId="77777777" w:rsidR="001772B1" w:rsidRPr="00806A74" w:rsidRDefault="001772B1" w:rsidP="001772B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left="72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N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w Poultry Processing Plant with two lines, each of capacity 7200 birds per hour from scratch to final handover                   </w:t>
            </w:r>
          </w:p>
          <w:p w14:paraId="29D5D072" w14:textId="77777777" w:rsidR="001772B1" w:rsidRPr="00806A74" w:rsidRDefault="001772B1" w:rsidP="001772B1">
            <w:pPr>
              <w:autoSpaceDE w:val="0"/>
              <w:autoSpaceDN w:val="0"/>
              <w:adjustRightInd w:val="0"/>
              <w:ind w:left="72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(Project Cost – 40 million USD)</w:t>
            </w:r>
          </w:p>
          <w:p w14:paraId="0AAA7059" w14:textId="77777777" w:rsidR="00806A74" w:rsidRPr="00806A74" w:rsidRDefault="001772B1" w:rsidP="001772B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left="72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L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rgest Bulk Grain Handling project of 160,000 tons capacity in the Middle East with 8 silos of 15000 tons capacity each and 2 soya sheds of 20,000 tons capacity each; Loading and unloading capacity of 1000 tons/hour                                                                                                             </w:t>
            </w:r>
          </w:p>
          <w:p w14:paraId="47A4AC05" w14:textId="77777777" w:rsidR="00806A74" w:rsidRPr="00806A74" w:rsidRDefault="00806A74" w:rsidP="001772B1">
            <w:pPr>
              <w:autoSpaceDE w:val="0"/>
              <w:autoSpaceDN w:val="0"/>
              <w:adjustRightInd w:val="0"/>
              <w:ind w:left="72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Project Cost – 120 million USD </w:t>
            </w:r>
          </w:p>
          <w:p w14:paraId="136823AC" w14:textId="77777777" w:rsidR="00806A74" w:rsidRPr="001772B1" w:rsidRDefault="00806A74" w:rsidP="001772B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left="72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Feed Mill with 75 tons/hour production and storage capacity of 80,000 tons of raw materials and 60</w:t>
            </w:r>
            <w:r w:rsidR="001772B1" w:rsidRP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00 tons finished product.  </w:t>
            </w:r>
            <w:r w:rsidRP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Project Cost – 40 million USD </w:t>
            </w:r>
          </w:p>
          <w:p w14:paraId="1D2D2786" w14:textId="77777777" w:rsidR="00806A74" w:rsidRPr="00806A74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lashed p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lant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b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reakdown time by more than 90% and enhancing machine productivity with an increment of A Grade's chickens from B Grade Chickens</w:t>
            </w:r>
          </w:p>
          <w:p w14:paraId="6851EF55" w14:textId="77777777" w:rsidR="00806A74" w:rsidRPr="0059343E" w:rsidRDefault="00806A74" w:rsidP="00806A74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14"/>
                <w:szCs w:val="20"/>
                <w:lang w:eastAsia="en-GB"/>
              </w:rPr>
            </w:pPr>
          </w:p>
          <w:p w14:paraId="2A577DCD" w14:textId="77777777" w:rsidR="00806A74" w:rsidRPr="007D60E1" w:rsidRDefault="00806A74" w:rsidP="00806A74">
            <w:pPr>
              <w:ind w:right="527"/>
              <w:rPr>
                <w:b/>
                <w:color w:val="3C287B"/>
              </w:rPr>
            </w:pPr>
            <w:r>
              <w:rPr>
                <w:noProof/>
              </w:rPr>
              <w:drawing>
                <wp:inline distT="0" distB="0" distL="0" distR="0" wp14:anchorId="0437683B" wp14:editId="5CA64D10">
                  <wp:extent cx="228600" cy="2286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exp24x24icons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rFonts w:ascii="Tahoma" w:hAnsi="Tahoma" w:cs="Tahoma"/>
                <w:color w:val="E57304"/>
                <w:sz w:val="28"/>
                <w:szCs w:val="28"/>
              </w:rPr>
              <w:t>Previous W</w:t>
            </w:r>
            <w:r w:rsidRPr="00873E47">
              <w:rPr>
                <w:rFonts w:ascii="Tahoma" w:hAnsi="Tahoma" w:cs="Tahoma"/>
                <w:color w:val="E57304"/>
                <w:sz w:val="28"/>
                <w:szCs w:val="28"/>
              </w:rPr>
              <w:t>ork Experience</w:t>
            </w:r>
          </w:p>
          <w:p w14:paraId="7981E6DA" w14:textId="77777777" w:rsidR="00806A74" w:rsidRPr="008B240A" w:rsidRDefault="00806A74" w:rsidP="00B73AA7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B240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Oct'10-Oct'12 as Sr. Mechanical Engineer at Guardian Industries, Al Jubail, Saudi Arabia</w:t>
            </w:r>
          </w:p>
          <w:p w14:paraId="0782410B" w14:textId="77777777" w:rsidR="00806A74" w:rsidRPr="008B240A" w:rsidRDefault="00806A74" w:rsidP="00B73AA7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B240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Aug'08-Sep'10 as Senior Project Engineer with Tata Motors Limited, Pune</w:t>
            </w:r>
            <w:r w:rsidR="008B240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, India</w:t>
            </w:r>
          </w:p>
          <w:p w14:paraId="2B06029D" w14:textId="77777777" w:rsidR="00806A74" w:rsidRPr="008B240A" w:rsidRDefault="00806A74" w:rsidP="00B73AA7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B240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Jul'06-Jul'08 as Product Development Engineer with John Deere, Pune</w:t>
            </w:r>
            <w:r w:rsidR="008B240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, India</w:t>
            </w:r>
          </w:p>
          <w:p w14:paraId="209EFCAE" w14:textId="77777777" w:rsidR="00806A74" w:rsidRPr="0059343E" w:rsidRDefault="00806A74" w:rsidP="00806A7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16"/>
                <w:szCs w:val="20"/>
                <w:lang w:eastAsia="en-GB"/>
              </w:rPr>
            </w:pPr>
          </w:p>
          <w:p w14:paraId="0E50692B" w14:textId="77777777" w:rsidR="00806A74" w:rsidRPr="00806A74" w:rsidRDefault="00806A74" w:rsidP="00806A74">
            <w:pPr>
              <w:ind w:right="527"/>
              <w:rPr>
                <w:b/>
                <w:color w:val="3C287B"/>
              </w:rPr>
            </w:pPr>
            <w:r>
              <w:rPr>
                <w:noProof/>
              </w:rPr>
              <w:drawing>
                <wp:inline distT="0" distB="0" distL="0" distR="0" wp14:anchorId="72E75067" wp14:editId="2F046758">
                  <wp:extent cx="228600" cy="2286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exp24x24icons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806A74">
              <w:rPr>
                <w:rFonts w:ascii="Tahoma" w:hAnsi="Tahoma" w:cs="Tahoma"/>
                <w:color w:val="E57304"/>
                <w:sz w:val="28"/>
                <w:szCs w:val="28"/>
              </w:rPr>
              <w:t>Volunteer Experience</w:t>
            </w:r>
          </w:p>
          <w:p w14:paraId="3DDF54D0" w14:textId="77777777" w:rsidR="001772B1" w:rsidRDefault="00806A74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1998-2008- Member - Help Age India - 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L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ading charity in India working with and for disadvantaged elderly</w:t>
            </w:r>
          </w:p>
          <w:p w14:paraId="3BC58043" w14:textId="77777777" w:rsidR="00806A74" w:rsidRPr="00806A74" w:rsidRDefault="00806A74" w:rsidP="001772B1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( </w:t>
            </w:r>
            <w:hyperlink r:id="rId40" w:history="1">
              <w:r w:rsidRPr="00806A74">
                <w:rPr>
                  <w:rFonts w:ascii="Tahoma" w:hAnsi="Tahoma" w:cs="Tahoma"/>
                  <w:color w:val="808080" w:themeColor="background1" w:themeShade="80"/>
                  <w:sz w:val="20"/>
                  <w:szCs w:val="20"/>
                  <w:lang w:eastAsia="en-GB"/>
                </w:rPr>
                <w:t>https://www.helpageindia.org/</w:t>
              </w:r>
            </w:hyperlink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)</w:t>
            </w:r>
          </w:p>
          <w:p w14:paraId="22D655DF" w14:textId="77777777" w:rsidR="00806A74" w:rsidRPr="00806A74" w:rsidRDefault="00806A74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2008-2010- Provid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d </w:t>
            </w:r>
            <w:r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free coaching for the underprivileged children in the slums and poor localities of Pune, India and motivating them to drea</w:t>
            </w:r>
            <w:r w:rsidR="001772B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 high and achieve high in life</w:t>
            </w:r>
          </w:p>
          <w:p w14:paraId="13A90316" w14:textId="77777777" w:rsidR="00806A74" w:rsidRPr="00806A74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Wrote </w:t>
            </w:r>
            <w:r w:rsidR="00183632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any 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business articles on Corporate Finance, Business Economics, Business Research, Personal Effectiveness, futuristic business&amp; technology, etc. on LinkedIn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and for online NGO magazine</w:t>
            </w:r>
          </w:p>
          <w:p w14:paraId="55E829E0" w14:textId="77777777" w:rsidR="00806A74" w:rsidRPr="00806A74" w:rsidRDefault="001772B1" w:rsidP="00806A7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Participa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d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in various speech competitions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in Toastmasters International </w:t>
            </w:r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(</w:t>
            </w:r>
            <w:hyperlink r:id="rId41" w:history="1">
              <w:r w:rsidR="00806A74" w:rsidRPr="00806A74">
                <w:rPr>
                  <w:rFonts w:ascii="Tahoma" w:hAnsi="Tahoma" w:cs="Tahoma"/>
                  <w:color w:val="808080" w:themeColor="background1" w:themeShade="80"/>
                  <w:sz w:val="20"/>
                  <w:szCs w:val="20"/>
                  <w:lang w:eastAsia="en-GB"/>
                </w:rPr>
                <w:t>https://www.toastmasters.org/</w:t>
              </w:r>
            </w:hyperlink>
            <w:r w:rsidR="00806A74" w:rsidRPr="00806A7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)</w:t>
            </w:r>
          </w:p>
          <w:p w14:paraId="469B49C5" w14:textId="77777777" w:rsidR="00806A74" w:rsidRPr="00806A74" w:rsidRDefault="00806A74" w:rsidP="00806A7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14:paraId="4E69EAC6" w14:textId="77777777" w:rsidR="00806A74" w:rsidRPr="00806A74" w:rsidRDefault="00806A74" w:rsidP="00806A74">
            <w:pPr>
              <w:ind w:right="527"/>
              <w:rPr>
                <w:b/>
                <w:color w:val="3C287B"/>
              </w:rPr>
            </w:pPr>
            <w:r>
              <w:rPr>
                <w:noProof/>
              </w:rPr>
              <w:drawing>
                <wp:inline distT="0" distB="0" distL="0" distR="0" wp14:anchorId="56FD7269" wp14:editId="541AFF02">
                  <wp:extent cx="228600" cy="228600"/>
                  <wp:effectExtent l="0" t="0" r="0" b="0"/>
                  <wp:docPr id="403" name="Picture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exp24x24icons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rFonts w:ascii="Tahoma" w:hAnsi="Tahoma" w:cs="Tahoma"/>
                <w:color w:val="E57304"/>
                <w:sz w:val="28"/>
                <w:szCs w:val="28"/>
              </w:rPr>
              <w:t>Personal Details</w:t>
            </w:r>
          </w:p>
          <w:p w14:paraId="50609076" w14:textId="77777777" w:rsidR="00806A74" w:rsidRPr="00806A74" w:rsidRDefault="00806A74" w:rsidP="00806A74">
            <w:pPr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</w:pPr>
            <w:r w:rsidRPr="00806A74"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  <w:t xml:space="preserve">Date of Birth: </w:t>
            </w:r>
            <w:r w:rsidRPr="00806A74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>12th December 1984</w:t>
            </w:r>
          </w:p>
          <w:p w14:paraId="2392D33D" w14:textId="77777777" w:rsidR="00912C59" w:rsidRPr="00912C59" w:rsidRDefault="00806A74" w:rsidP="00806A74">
            <w:pPr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</w:pPr>
            <w:r w:rsidRPr="00806A74"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  <w:t xml:space="preserve">Languages Known: </w:t>
            </w:r>
            <w:r w:rsidRPr="00806A74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>English, Hindi, Urdu &amp; Arabic</w:t>
            </w:r>
          </w:p>
          <w:p w14:paraId="52BE92DE" w14:textId="77777777" w:rsidR="00806A74" w:rsidRPr="00806A74" w:rsidRDefault="00F9068D" w:rsidP="00806A74">
            <w:pPr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  <w:t xml:space="preserve">Nationality: </w:t>
            </w:r>
            <w:r w:rsidRPr="00F9068D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>Indian</w:t>
            </w:r>
          </w:p>
          <w:p w14:paraId="741521F7" w14:textId="77777777" w:rsidR="00806A74" w:rsidRDefault="00806A74" w:rsidP="00806A74">
            <w:pPr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  <w:t xml:space="preserve">Passport Details: </w:t>
            </w:r>
            <w:r w:rsidRPr="00806A74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>P6309822 valid till 2027</w:t>
            </w:r>
            <w:r w:rsidR="00F9068D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 xml:space="preserve"> issued from Indi</w:t>
            </w:r>
          </w:p>
          <w:p w14:paraId="69C50055" w14:textId="77777777" w:rsidR="00912C59" w:rsidRDefault="00806A74" w:rsidP="0011387F">
            <w:r w:rsidRPr="00806A74">
              <w:rPr>
                <w:rFonts w:ascii="Tahoma" w:eastAsia="Calibri" w:hAnsi="Tahoma" w:cs="Tahoma"/>
                <w:b/>
                <w:color w:val="5F5F5F"/>
                <w:spacing w:val="-4"/>
                <w:sz w:val="20"/>
                <w:szCs w:val="20"/>
              </w:rPr>
              <w:t>Driving License</w:t>
            </w:r>
            <w:r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 xml:space="preserve">: </w:t>
            </w:r>
            <w:r w:rsidRPr="00806A74"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  <w:t>India, UAE and Saudi Arabia</w:t>
            </w:r>
            <w:r>
              <w:t xml:space="preserve"> </w:t>
            </w:r>
          </w:p>
        </w:tc>
      </w:tr>
    </w:tbl>
    <w:p w14:paraId="3E534C46" w14:textId="77777777" w:rsidR="00513EBF" w:rsidRDefault="00513EBF" w:rsidP="00DE364E"/>
    <w:sectPr w:rsidR="00513EBF" w:rsidSect="00133184">
      <w:pgSz w:w="11909" w:h="16834" w:code="9"/>
      <w:pgMar w:top="63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AA0F5" w14:textId="77777777" w:rsidR="00DD5506" w:rsidRDefault="00DD5506" w:rsidP="00513EBF">
      <w:pPr>
        <w:spacing w:after="0" w:line="240" w:lineRule="auto"/>
      </w:pPr>
      <w:r>
        <w:separator/>
      </w:r>
    </w:p>
  </w:endnote>
  <w:endnote w:type="continuationSeparator" w:id="0">
    <w:p w14:paraId="2E4712C0" w14:textId="77777777" w:rsidR="00DD5506" w:rsidRDefault="00DD5506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5D7DD" w14:textId="77777777" w:rsidR="00DD5506" w:rsidRDefault="00DD5506" w:rsidP="00513EBF">
      <w:pPr>
        <w:spacing w:after="0" w:line="240" w:lineRule="auto"/>
      </w:pPr>
      <w:r>
        <w:separator/>
      </w:r>
    </w:p>
  </w:footnote>
  <w:footnote w:type="continuationSeparator" w:id="0">
    <w:p w14:paraId="6AF693C2" w14:textId="77777777" w:rsidR="00DD5506" w:rsidRDefault="00DD5506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bullet_grey_circ" style="width:9pt;height:9pt;visibility:visible;mso-wrap-style:square" o:bullet="t">
        <v:imagedata r:id="rId1" o:title="bullet_grey_circ"/>
      </v:shape>
    </w:pict>
  </w:numPicBullet>
  <w:numPicBullet w:numPicBulletId="1">
    <w:pict>
      <v:shape id="_x0000_i1037" type="#_x0000_t75" style="width:180pt;height:149.25pt;visibility:visible;mso-wrap-style:square" o:bullet="t">
        <v:imagedata r:id="rId2" o:title="image-rightver3"/>
      </v:shape>
    </w:pict>
  </w:numPicBullet>
  <w:numPicBullet w:numPicBulletId="2">
    <w:pict>
      <v:shape id="_x0000_i1038" type="#_x0000_t75" alt="edu24x24icons" style="width:18pt;height:18pt;visibility:visible;mso-wrap-style:square" o:bullet="t">
        <v:imagedata r:id="rId3" o:title="edu24x24icons"/>
      </v:shape>
    </w:pict>
  </w:numPicBullet>
  <w:numPicBullet w:numPicBulletId="3">
    <w:pict>
      <v:shape id="_x0000_i1039" type="#_x0000_t75" alt="exp24x24icons" style="width:18pt;height:18pt;visibility:visible;mso-wrap-style:square" o:bullet="t">
        <v:imagedata r:id="rId4" o:title="exp24x24icons"/>
      </v:shape>
    </w:pict>
  </w:numPicBullet>
  <w:numPicBullet w:numPicBulletId="4">
    <w:pict>
      <v:shape id="_x0000_i1040" type="#_x0000_t75" style="width:7.5pt;height:7.5pt" o:bullet="t">
        <v:imagedata r:id="rId5" o:title="bullet-blue"/>
      </v:shape>
    </w:pict>
  </w:numPicBullet>
  <w:numPicBullet w:numPicBulletId="5">
    <w:pict>
      <v:shape id="_x0000_i1041" type="#_x0000_t75" alt="softskills24x24icons" style="width:18pt;height:18pt;visibility:visible;mso-wrap-style:square" o:bullet="t">
        <v:imagedata r:id="rId6" o:title="softskills24x24icons"/>
      </v:shape>
    </w:pict>
  </w:numPicBullet>
  <w:numPicBullet w:numPicBulletId="6">
    <w:pict>
      <v:shape id="_x0000_i1042" type="#_x0000_t75" alt="career24x24icons" style="width:18pt;height:18pt;visibility:visible;mso-wrap-style:square" o:bullet="t">
        <v:imagedata r:id="rId7" o:title="career24x24icons"/>
      </v:shape>
    </w:pict>
  </w:numPicBullet>
  <w:numPicBullet w:numPicBulletId="7">
    <w:pict>
      <v:shape id="_x0000_i1043" type="#_x0000_t75" style="width:18pt;height:18pt;visibility:visible;mso-wrap-style:square" o:bullet="t">
        <v:imagedata r:id="rId8" o:title=""/>
      </v:shape>
    </w:pict>
  </w:numPicBullet>
  <w:numPicBullet w:numPicBulletId="8">
    <w:pict>
      <v:shape id="_x0000_i1044" type="#_x0000_t75" style="width:12pt;height:12pt" o:bullet="t">
        <v:imagedata r:id="rId9" o:title="bullet"/>
      </v:shape>
    </w:pict>
  </w:numPicBullet>
  <w:numPicBullet w:numPicBulletId="9">
    <w:pict>
      <v:shape id="_x0000_i1045" type="#_x0000_t75" style="width:10.5pt;height:10.5pt" o:bullet="t">
        <v:imagedata r:id="rId10" o:title="bullet"/>
      </v:shape>
    </w:pict>
  </w:numPicBullet>
  <w:abstractNum w:abstractNumId="0" w15:restartNumberingAfterBreak="0">
    <w:nsid w:val="1196629B"/>
    <w:multiLevelType w:val="hybridMultilevel"/>
    <w:tmpl w:val="4A0E85DA"/>
    <w:lvl w:ilvl="0" w:tplc="17741EDC">
      <w:start w:val="1"/>
      <w:numFmt w:val="bullet"/>
      <w:lvlText w:val=""/>
      <w:lvlPicBulletId w:val="8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3802EA"/>
    <w:multiLevelType w:val="hybridMultilevel"/>
    <w:tmpl w:val="FD740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00958"/>
    <w:multiLevelType w:val="hybridMultilevel"/>
    <w:tmpl w:val="5262E724"/>
    <w:lvl w:ilvl="0" w:tplc="E0769E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A0605E2"/>
    <w:multiLevelType w:val="hybridMultilevel"/>
    <w:tmpl w:val="9E00DDD6"/>
    <w:lvl w:ilvl="0" w:tplc="E4AC37F0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B6A0A"/>
    <w:multiLevelType w:val="hybridMultilevel"/>
    <w:tmpl w:val="B2145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4750B6"/>
    <w:multiLevelType w:val="hybridMultilevel"/>
    <w:tmpl w:val="21F05324"/>
    <w:lvl w:ilvl="0" w:tplc="17741EDC">
      <w:start w:val="1"/>
      <w:numFmt w:val="bullet"/>
      <w:lvlText w:val=""/>
      <w:lvlPicBulletId w:val="8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677031"/>
    <w:multiLevelType w:val="hybridMultilevel"/>
    <w:tmpl w:val="F5206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4523"/>
    <w:multiLevelType w:val="hybridMultilevel"/>
    <w:tmpl w:val="0750DFFA"/>
    <w:lvl w:ilvl="0" w:tplc="FE9C5E1A">
      <w:start w:val="1"/>
      <w:numFmt w:val="bullet"/>
      <w:lvlText w:val=""/>
      <w:lvlPicBulletId w:val="9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3F5449E2"/>
    <w:multiLevelType w:val="hybridMultilevel"/>
    <w:tmpl w:val="F5BCC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D371D0"/>
    <w:multiLevelType w:val="hybridMultilevel"/>
    <w:tmpl w:val="34AE8566"/>
    <w:lvl w:ilvl="0" w:tplc="17741EDC">
      <w:start w:val="1"/>
      <w:numFmt w:val="bullet"/>
      <w:lvlText w:val=""/>
      <w:lvlPicBulletId w:val="8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76E0F57"/>
    <w:multiLevelType w:val="hybridMultilevel"/>
    <w:tmpl w:val="5FC6A42A"/>
    <w:lvl w:ilvl="0" w:tplc="D1E4D3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53276"/>
    <w:multiLevelType w:val="hybridMultilevel"/>
    <w:tmpl w:val="40567454"/>
    <w:lvl w:ilvl="0" w:tplc="FE9C5E1A">
      <w:start w:val="1"/>
      <w:numFmt w:val="bullet"/>
      <w:lvlText w:val=""/>
      <w:lvlPicBulletId w:val="9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BBB0730"/>
    <w:multiLevelType w:val="hybridMultilevel"/>
    <w:tmpl w:val="E8606F7A"/>
    <w:lvl w:ilvl="0" w:tplc="A7D898C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AD7384"/>
    <w:multiLevelType w:val="hybridMultilevel"/>
    <w:tmpl w:val="C0AC238E"/>
    <w:lvl w:ilvl="0" w:tplc="17741EDC">
      <w:start w:val="1"/>
      <w:numFmt w:val="bullet"/>
      <w:lvlText w:val=""/>
      <w:lvlPicBulletId w:val="8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E83A08"/>
    <w:multiLevelType w:val="hybridMultilevel"/>
    <w:tmpl w:val="25D25B9C"/>
    <w:lvl w:ilvl="0" w:tplc="D1E4D3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945070"/>
    <w:multiLevelType w:val="hybridMultilevel"/>
    <w:tmpl w:val="35508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6"/>
  </w:num>
  <w:num w:numId="4">
    <w:abstractNumId w:val="9"/>
  </w:num>
  <w:num w:numId="5">
    <w:abstractNumId w:val="1"/>
  </w:num>
  <w:num w:numId="6">
    <w:abstractNumId w:val="3"/>
  </w:num>
  <w:num w:numId="7">
    <w:abstractNumId w:val="11"/>
  </w:num>
  <w:num w:numId="8">
    <w:abstractNumId w:val="4"/>
  </w:num>
  <w:num w:numId="9">
    <w:abstractNumId w:val="17"/>
  </w:num>
  <w:num w:numId="10">
    <w:abstractNumId w:val="13"/>
  </w:num>
  <w:num w:numId="11">
    <w:abstractNumId w:val="6"/>
  </w:num>
  <w:num w:numId="12">
    <w:abstractNumId w:val="0"/>
  </w:num>
  <w:num w:numId="13">
    <w:abstractNumId w:val="7"/>
  </w:num>
  <w:num w:numId="14">
    <w:abstractNumId w:val="10"/>
  </w:num>
  <w:num w:numId="15">
    <w:abstractNumId w:val="14"/>
  </w:num>
  <w:num w:numId="16">
    <w:abstractNumId w:val="8"/>
  </w:num>
  <w:num w:numId="17">
    <w:abstractNumId w:val="12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DQ0MTY3MjY3MDRS0lEKTi0uzszPAymwqAUAJKnUkCwAAAA="/>
  </w:docVars>
  <w:rsids>
    <w:rsidRoot w:val="002F4879"/>
    <w:rsid w:val="000069EC"/>
    <w:rsid w:val="00010547"/>
    <w:rsid w:val="000109B7"/>
    <w:rsid w:val="00013D3E"/>
    <w:rsid w:val="000166D6"/>
    <w:rsid w:val="0001780F"/>
    <w:rsid w:val="00022BD5"/>
    <w:rsid w:val="00023D1C"/>
    <w:rsid w:val="00026DCB"/>
    <w:rsid w:val="00032BD5"/>
    <w:rsid w:val="00040AA1"/>
    <w:rsid w:val="00041C3A"/>
    <w:rsid w:val="0004410F"/>
    <w:rsid w:val="00057641"/>
    <w:rsid w:val="00063F93"/>
    <w:rsid w:val="0007133C"/>
    <w:rsid w:val="00074731"/>
    <w:rsid w:val="000838A9"/>
    <w:rsid w:val="000874B9"/>
    <w:rsid w:val="0009336E"/>
    <w:rsid w:val="0009600A"/>
    <w:rsid w:val="000A70B1"/>
    <w:rsid w:val="000B33FC"/>
    <w:rsid w:val="000B4309"/>
    <w:rsid w:val="000B63AC"/>
    <w:rsid w:val="000C11A6"/>
    <w:rsid w:val="000C2025"/>
    <w:rsid w:val="000D0BEB"/>
    <w:rsid w:val="000E5080"/>
    <w:rsid w:val="000E5D30"/>
    <w:rsid w:val="000F7A26"/>
    <w:rsid w:val="00100900"/>
    <w:rsid w:val="001030B7"/>
    <w:rsid w:val="00103CAC"/>
    <w:rsid w:val="00110CCC"/>
    <w:rsid w:val="00111DCF"/>
    <w:rsid w:val="0011387F"/>
    <w:rsid w:val="00115AB1"/>
    <w:rsid w:val="00121E76"/>
    <w:rsid w:val="00133184"/>
    <w:rsid w:val="00137EE2"/>
    <w:rsid w:val="00140912"/>
    <w:rsid w:val="001429B2"/>
    <w:rsid w:val="001448BF"/>
    <w:rsid w:val="001673C7"/>
    <w:rsid w:val="001736B2"/>
    <w:rsid w:val="00174812"/>
    <w:rsid w:val="00176C3B"/>
    <w:rsid w:val="001772B1"/>
    <w:rsid w:val="00183632"/>
    <w:rsid w:val="00187129"/>
    <w:rsid w:val="00192115"/>
    <w:rsid w:val="00194DB4"/>
    <w:rsid w:val="00195BEA"/>
    <w:rsid w:val="001A5716"/>
    <w:rsid w:val="001B10A9"/>
    <w:rsid w:val="001B4B1D"/>
    <w:rsid w:val="001B7D94"/>
    <w:rsid w:val="001F0655"/>
    <w:rsid w:val="001F4FAD"/>
    <w:rsid w:val="00201812"/>
    <w:rsid w:val="002109B9"/>
    <w:rsid w:val="002125DA"/>
    <w:rsid w:val="00214802"/>
    <w:rsid w:val="00216F7B"/>
    <w:rsid w:val="00217C3E"/>
    <w:rsid w:val="00220032"/>
    <w:rsid w:val="00220EB5"/>
    <w:rsid w:val="0022233D"/>
    <w:rsid w:val="0022588C"/>
    <w:rsid w:val="00226832"/>
    <w:rsid w:val="00230797"/>
    <w:rsid w:val="00236D8F"/>
    <w:rsid w:val="002422A3"/>
    <w:rsid w:val="00245462"/>
    <w:rsid w:val="00246733"/>
    <w:rsid w:val="002528D6"/>
    <w:rsid w:val="00273231"/>
    <w:rsid w:val="00285456"/>
    <w:rsid w:val="002923A1"/>
    <w:rsid w:val="002C4042"/>
    <w:rsid w:val="002D532B"/>
    <w:rsid w:val="002E0320"/>
    <w:rsid w:val="002F4879"/>
    <w:rsid w:val="002F7F1D"/>
    <w:rsid w:val="00305C6F"/>
    <w:rsid w:val="003106E2"/>
    <w:rsid w:val="00314F86"/>
    <w:rsid w:val="0033584E"/>
    <w:rsid w:val="00335A4D"/>
    <w:rsid w:val="0034502D"/>
    <w:rsid w:val="00350C33"/>
    <w:rsid w:val="00352848"/>
    <w:rsid w:val="003543F4"/>
    <w:rsid w:val="00357944"/>
    <w:rsid w:val="00360C26"/>
    <w:rsid w:val="00367797"/>
    <w:rsid w:val="003726AC"/>
    <w:rsid w:val="00376BFB"/>
    <w:rsid w:val="00382D97"/>
    <w:rsid w:val="00383A37"/>
    <w:rsid w:val="00387BC8"/>
    <w:rsid w:val="003969BF"/>
    <w:rsid w:val="003A0964"/>
    <w:rsid w:val="003B014B"/>
    <w:rsid w:val="003B2F15"/>
    <w:rsid w:val="003B7099"/>
    <w:rsid w:val="003C1AB8"/>
    <w:rsid w:val="003C448C"/>
    <w:rsid w:val="003C70F1"/>
    <w:rsid w:val="003C7C25"/>
    <w:rsid w:val="003D753A"/>
    <w:rsid w:val="003D7DD6"/>
    <w:rsid w:val="003E09E2"/>
    <w:rsid w:val="003E2EFA"/>
    <w:rsid w:val="003E45FE"/>
    <w:rsid w:val="003F332B"/>
    <w:rsid w:val="00433D92"/>
    <w:rsid w:val="00452110"/>
    <w:rsid w:val="00460321"/>
    <w:rsid w:val="00466625"/>
    <w:rsid w:val="00471E76"/>
    <w:rsid w:val="00486B52"/>
    <w:rsid w:val="00486C19"/>
    <w:rsid w:val="00487567"/>
    <w:rsid w:val="00492FFD"/>
    <w:rsid w:val="00496C65"/>
    <w:rsid w:val="004A1EB5"/>
    <w:rsid w:val="004C4D4D"/>
    <w:rsid w:val="004D0679"/>
    <w:rsid w:val="004D235C"/>
    <w:rsid w:val="004D25AD"/>
    <w:rsid w:val="004D2C6C"/>
    <w:rsid w:val="004D2F71"/>
    <w:rsid w:val="004E362A"/>
    <w:rsid w:val="004E6640"/>
    <w:rsid w:val="004F0048"/>
    <w:rsid w:val="004F0898"/>
    <w:rsid w:val="005052F7"/>
    <w:rsid w:val="00506A01"/>
    <w:rsid w:val="0051301A"/>
    <w:rsid w:val="00513EBF"/>
    <w:rsid w:val="005156E2"/>
    <w:rsid w:val="00520FD4"/>
    <w:rsid w:val="00531886"/>
    <w:rsid w:val="0054354E"/>
    <w:rsid w:val="005456ED"/>
    <w:rsid w:val="005528E7"/>
    <w:rsid w:val="00553019"/>
    <w:rsid w:val="005630DD"/>
    <w:rsid w:val="005668EB"/>
    <w:rsid w:val="00573515"/>
    <w:rsid w:val="00573E5C"/>
    <w:rsid w:val="0057637F"/>
    <w:rsid w:val="00581EFE"/>
    <w:rsid w:val="0059343E"/>
    <w:rsid w:val="005A1620"/>
    <w:rsid w:val="005A29DB"/>
    <w:rsid w:val="005B7A07"/>
    <w:rsid w:val="005C55FD"/>
    <w:rsid w:val="005C5A94"/>
    <w:rsid w:val="005C67B6"/>
    <w:rsid w:val="005D6288"/>
    <w:rsid w:val="005D6ABE"/>
    <w:rsid w:val="005E540B"/>
    <w:rsid w:val="005E6D54"/>
    <w:rsid w:val="005F3815"/>
    <w:rsid w:val="006000B3"/>
    <w:rsid w:val="00604EA3"/>
    <w:rsid w:val="00610CA1"/>
    <w:rsid w:val="00612363"/>
    <w:rsid w:val="00612703"/>
    <w:rsid w:val="00614982"/>
    <w:rsid w:val="00616EB3"/>
    <w:rsid w:val="00632E09"/>
    <w:rsid w:val="00633D15"/>
    <w:rsid w:val="00640279"/>
    <w:rsid w:val="00645AFD"/>
    <w:rsid w:val="00646644"/>
    <w:rsid w:val="00652700"/>
    <w:rsid w:val="00652A98"/>
    <w:rsid w:val="00661F4A"/>
    <w:rsid w:val="00666DC9"/>
    <w:rsid w:val="00672570"/>
    <w:rsid w:val="006729B9"/>
    <w:rsid w:val="00676D4E"/>
    <w:rsid w:val="00677425"/>
    <w:rsid w:val="00681ED6"/>
    <w:rsid w:val="00682BE2"/>
    <w:rsid w:val="00682ED2"/>
    <w:rsid w:val="0068471E"/>
    <w:rsid w:val="00694F4B"/>
    <w:rsid w:val="0069699B"/>
    <w:rsid w:val="006B027B"/>
    <w:rsid w:val="006C04DB"/>
    <w:rsid w:val="006C0BF3"/>
    <w:rsid w:val="006C20E3"/>
    <w:rsid w:val="006C65E4"/>
    <w:rsid w:val="006D67E7"/>
    <w:rsid w:val="006D7729"/>
    <w:rsid w:val="006F0246"/>
    <w:rsid w:val="0070173D"/>
    <w:rsid w:val="00727950"/>
    <w:rsid w:val="00727A09"/>
    <w:rsid w:val="007302EC"/>
    <w:rsid w:val="00750EFB"/>
    <w:rsid w:val="007510D2"/>
    <w:rsid w:val="00751213"/>
    <w:rsid w:val="0075620D"/>
    <w:rsid w:val="007735E9"/>
    <w:rsid w:val="007741C0"/>
    <w:rsid w:val="00777CD7"/>
    <w:rsid w:val="0078160F"/>
    <w:rsid w:val="007866ED"/>
    <w:rsid w:val="00795249"/>
    <w:rsid w:val="007A0154"/>
    <w:rsid w:val="007A2FF0"/>
    <w:rsid w:val="007B44BA"/>
    <w:rsid w:val="007B6350"/>
    <w:rsid w:val="007B71D4"/>
    <w:rsid w:val="007D60E1"/>
    <w:rsid w:val="007E285B"/>
    <w:rsid w:val="007E7B96"/>
    <w:rsid w:val="007F0DD6"/>
    <w:rsid w:val="007F1512"/>
    <w:rsid w:val="007F4FB3"/>
    <w:rsid w:val="00806078"/>
    <w:rsid w:val="00806A74"/>
    <w:rsid w:val="00821AFF"/>
    <w:rsid w:val="0082600A"/>
    <w:rsid w:val="00835A81"/>
    <w:rsid w:val="00836205"/>
    <w:rsid w:val="008369DF"/>
    <w:rsid w:val="00840507"/>
    <w:rsid w:val="00841B7D"/>
    <w:rsid w:val="0084613F"/>
    <w:rsid w:val="00850704"/>
    <w:rsid w:val="00852887"/>
    <w:rsid w:val="00860697"/>
    <w:rsid w:val="008722F2"/>
    <w:rsid w:val="00873400"/>
    <w:rsid w:val="00873E47"/>
    <w:rsid w:val="00877225"/>
    <w:rsid w:val="00883982"/>
    <w:rsid w:val="00884A85"/>
    <w:rsid w:val="008905C7"/>
    <w:rsid w:val="0089195A"/>
    <w:rsid w:val="008A61CD"/>
    <w:rsid w:val="008B240A"/>
    <w:rsid w:val="008B4774"/>
    <w:rsid w:val="008C26F0"/>
    <w:rsid w:val="008C63FC"/>
    <w:rsid w:val="008E345F"/>
    <w:rsid w:val="008E54C4"/>
    <w:rsid w:val="008E5725"/>
    <w:rsid w:val="008E5994"/>
    <w:rsid w:val="008F64BE"/>
    <w:rsid w:val="00901633"/>
    <w:rsid w:val="00912C59"/>
    <w:rsid w:val="00922D4F"/>
    <w:rsid w:val="00932F13"/>
    <w:rsid w:val="00936C98"/>
    <w:rsid w:val="0094218A"/>
    <w:rsid w:val="00942CB9"/>
    <w:rsid w:val="009432B6"/>
    <w:rsid w:val="009443A0"/>
    <w:rsid w:val="009448EA"/>
    <w:rsid w:val="00946AFC"/>
    <w:rsid w:val="00950510"/>
    <w:rsid w:val="009550D4"/>
    <w:rsid w:val="00955673"/>
    <w:rsid w:val="00973619"/>
    <w:rsid w:val="0098462D"/>
    <w:rsid w:val="00986F98"/>
    <w:rsid w:val="009902E4"/>
    <w:rsid w:val="009A61D0"/>
    <w:rsid w:val="009B5B6A"/>
    <w:rsid w:val="009C6F06"/>
    <w:rsid w:val="009C7058"/>
    <w:rsid w:val="009D01E4"/>
    <w:rsid w:val="009D4D68"/>
    <w:rsid w:val="009D523C"/>
    <w:rsid w:val="009D73B3"/>
    <w:rsid w:val="009E20C6"/>
    <w:rsid w:val="009E2188"/>
    <w:rsid w:val="009E491C"/>
    <w:rsid w:val="009E6CCF"/>
    <w:rsid w:val="009F2935"/>
    <w:rsid w:val="009F3B0F"/>
    <w:rsid w:val="009F47E1"/>
    <w:rsid w:val="009F5789"/>
    <w:rsid w:val="00A00D67"/>
    <w:rsid w:val="00A0222E"/>
    <w:rsid w:val="00A14921"/>
    <w:rsid w:val="00A156DE"/>
    <w:rsid w:val="00A26D6E"/>
    <w:rsid w:val="00A27C9E"/>
    <w:rsid w:val="00A31E57"/>
    <w:rsid w:val="00A34E80"/>
    <w:rsid w:val="00A45F97"/>
    <w:rsid w:val="00A55F99"/>
    <w:rsid w:val="00A56C10"/>
    <w:rsid w:val="00A657E1"/>
    <w:rsid w:val="00A663CA"/>
    <w:rsid w:val="00A74ADE"/>
    <w:rsid w:val="00A75FFA"/>
    <w:rsid w:val="00A8050D"/>
    <w:rsid w:val="00A833F8"/>
    <w:rsid w:val="00A83464"/>
    <w:rsid w:val="00A910AC"/>
    <w:rsid w:val="00AA0053"/>
    <w:rsid w:val="00AA0202"/>
    <w:rsid w:val="00AA1334"/>
    <w:rsid w:val="00AA1B03"/>
    <w:rsid w:val="00AA2046"/>
    <w:rsid w:val="00AA21D1"/>
    <w:rsid w:val="00AB6293"/>
    <w:rsid w:val="00AC1FDC"/>
    <w:rsid w:val="00AC3807"/>
    <w:rsid w:val="00AC7134"/>
    <w:rsid w:val="00AE0002"/>
    <w:rsid w:val="00AE0174"/>
    <w:rsid w:val="00AE1E74"/>
    <w:rsid w:val="00AE30F3"/>
    <w:rsid w:val="00AE387E"/>
    <w:rsid w:val="00AE60C8"/>
    <w:rsid w:val="00AE75BA"/>
    <w:rsid w:val="00AF7F20"/>
    <w:rsid w:val="00B02947"/>
    <w:rsid w:val="00B02FBB"/>
    <w:rsid w:val="00B06E08"/>
    <w:rsid w:val="00B11F13"/>
    <w:rsid w:val="00B166AC"/>
    <w:rsid w:val="00B306BE"/>
    <w:rsid w:val="00B33284"/>
    <w:rsid w:val="00B36857"/>
    <w:rsid w:val="00B376AF"/>
    <w:rsid w:val="00B4040F"/>
    <w:rsid w:val="00B42487"/>
    <w:rsid w:val="00B4785A"/>
    <w:rsid w:val="00B6125F"/>
    <w:rsid w:val="00B61A38"/>
    <w:rsid w:val="00B6739A"/>
    <w:rsid w:val="00B73AA7"/>
    <w:rsid w:val="00B83D01"/>
    <w:rsid w:val="00B86173"/>
    <w:rsid w:val="00B902F8"/>
    <w:rsid w:val="00B96CC0"/>
    <w:rsid w:val="00BA1C2E"/>
    <w:rsid w:val="00BA245B"/>
    <w:rsid w:val="00BA5092"/>
    <w:rsid w:val="00BA50A6"/>
    <w:rsid w:val="00BB0C39"/>
    <w:rsid w:val="00BC0C7E"/>
    <w:rsid w:val="00BC136A"/>
    <w:rsid w:val="00BD10BE"/>
    <w:rsid w:val="00BD201B"/>
    <w:rsid w:val="00BD4BE9"/>
    <w:rsid w:val="00BF08DE"/>
    <w:rsid w:val="00C03E82"/>
    <w:rsid w:val="00C12648"/>
    <w:rsid w:val="00C13A05"/>
    <w:rsid w:val="00C14CF2"/>
    <w:rsid w:val="00C23E06"/>
    <w:rsid w:val="00C23E7A"/>
    <w:rsid w:val="00C268E1"/>
    <w:rsid w:val="00C443DA"/>
    <w:rsid w:val="00C531E8"/>
    <w:rsid w:val="00C53F86"/>
    <w:rsid w:val="00C562B9"/>
    <w:rsid w:val="00C74772"/>
    <w:rsid w:val="00C8378C"/>
    <w:rsid w:val="00C862C3"/>
    <w:rsid w:val="00C90791"/>
    <w:rsid w:val="00C94D43"/>
    <w:rsid w:val="00C97EB3"/>
    <w:rsid w:val="00CA0934"/>
    <w:rsid w:val="00CA4124"/>
    <w:rsid w:val="00CB10D9"/>
    <w:rsid w:val="00CB31B5"/>
    <w:rsid w:val="00CB3C55"/>
    <w:rsid w:val="00CC250A"/>
    <w:rsid w:val="00CC5C54"/>
    <w:rsid w:val="00CC70DF"/>
    <w:rsid w:val="00CD27DC"/>
    <w:rsid w:val="00CD2AEA"/>
    <w:rsid w:val="00CE1601"/>
    <w:rsid w:val="00CE593E"/>
    <w:rsid w:val="00CF1523"/>
    <w:rsid w:val="00CF33E1"/>
    <w:rsid w:val="00CF5F65"/>
    <w:rsid w:val="00CF7998"/>
    <w:rsid w:val="00D00AD1"/>
    <w:rsid w:val="00D039C1"/>
    <w:rsid w:val="00D1197C"/>
    <w:rsid w:val="00D23003"/>
    <w:rsid w:val="00D33D18"/>
    <w:rsid w:val="00D3577F"/>
    <w:rsid w:val="00D4612B"/>
    <w:rsid w:val="00D56A64"/>
    <w:rsid w:val="00D6690C"/>
    <w:rsid w:val="00D73D00"/>
    <w:rsid w:val="00D7471F"/>
    <w:rsid w:val="00D7741B"/>
    <w:rsid w:val="00D834F8"/>
    <w:rsid w:val="00D86F9E"/>
    <w:rsid w:val="00D972A2"/>
    <w:rsid w:val="00DB24B7"/>
    <w:rsid w:val="00DB46F5"/>
    <w:rsid w:val="00DC13B9"/>
    <w:rsid w:val="00DC1695"/>
    <w:rsid w:val="00DD2974"/>
    <w:rsid w:val="00DD5506"/>
    <w:rsid w:val="00DE3356"/>
    <w:rsid w:val="00DE364E"/>
    <w:rsid w:val="00DF366D"/>
    <w:rsid w:val="00E05E65"/>
    <w:rsid w:val="00E064F7"/>
    <w:rsid w:val="00E07A49"/>
    <w:rsid w:val="00E16003"/>
    <w:rsid w:val="00E20A81"/>
    <w:rsid w:val="00E25EAF"/>
    <w:rsid w:val="00E37202"/>
    <w:rsid w:val="00E37C50"/>
    <w:rsid w:val="00E434A1"/>
    <w:rsid w:val="00E5218B"/>
    <w:rsid w:val="00E80A70"/>
    <w:rsid w:val="00E8209E"/>
    <w:rsid w:val="00E83863"/>
    <w:rsid w:val="00E87935"/>
    <w:rsid w:val="00E97B5C"/>
    <w:rsid w:val="00EA210F"/>
    <w:rsid w:val="00EB0798"/>
    <w:rsid w:val="00EB3F12"/>
    <w:rsid w:val="00EB6E55"/>
    <w:rsid w:val="00EE0CE9"/>
    <w:rsid w:val="00EE14D6"/>
    <w:rsid w:val="00EE221C"/>
    <w:rsid w:val="00EF20AA"/>
    <w:rsid w:val="00EF22A7"/>
    <w:rsid w:val="00EF5301"/>
    <w:rsid w:val="00F02A48"/>
    <w:rsid w:val="00F05A15"/>
    <w:rsid w:val="00F12ED2"/>
    <w:rsid w:val="00F15F60"/>
    <w:rsid w:val="00F17776"/>
    <w:rsid w:val="00F2256D"/>
    <w:rsid w:val="00F23373"/>
    <w:rsid w:val="00F27C7D"/>
    <w:rsid w:val="00F37B50"/>
    <w:rsid w:val="00F424CC"/>
    <w:rsid w:val="00F455E9"/>
    <w:rsid w:val="00F52B92"/>
    <w:rsid w:val="00F56376"/>
    <w:rsid w:val="00F61AB9"/>
    <w:rsid w:val="00F629F7"/>
    <w:rsid w:val="00F64945"/>
    <w:rsid w:val="00F65251"/>
    <w:rsid w:val="00F677BA"/>
    <w:rsid w:val="00F71B3A"/>
    <w:rsid w:val="00F864F2"/>
    <w:rsid w:val="00F87C9E"/>
    <w:rsid w:val="00F9068D"/>
    <w:rsid w:val="00FA0D33"/>
    <w:rsid w:val="00FA7144"/>
    <w:rsid w:val="00FB506B"/>
    <w:rsid w:val="00FC0C8F"/>
    <w:rsid w:val="00FC1A00"/>
    <w:rsid w:val="00FC362D"/>
    <w:rsid w:val="00FC4370"/>
    <w:rsid w:val="00FD16AD"/>
    <w:rsid w:val="00FD250D"/>
    <w:rsid w:val="00FD27AB"/>
    <w:rsid w:val="00FD4C68"/>
    <w:rsid w:val="00FD6AE1"/>
    <w:rsid w:val="00FD7DB5"/>
    <w:rsid w:val="00FE043E"/>
    <w:rsid w:val="00FE3A39"/>
    <w:rsid w:val="00FF008D"/>
    <w:rsid w:val="00FF0BBB"/>
    <w:rsid w:val="00FF2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afafa,#f0f0f0,#f9fcf6,#f2f9eb,#f4f3ec,#dcdcde,#e7e7e9,#c7c7cb"/>
    </o:shapedefaults>
    <o:shapelayout v:ext="edit">
      <o:idmap v:ext="edit" data="1"/>
    </o:shapelayout>
  </w:shapeDefaults>
  <w:decimalSymbol w:val="."/>
  <w:listSeparator w:val=","/>
  <w14:docId w14:val="1B5B0636"/>
  <w15:docId w15:val="{2E35DB58-0913-4BED-B789-C2A924F29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s,Citation List,Resume Title,Paragraph,heading 4,Bullets"/>
    <w:basedOn w:val="Normal"/>
    <w:link w:val="ListParagraphChar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466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ullets Char,Citation List Char,Resume Title Char,Paragraph Char,heading 4 Char,Bullets Char"/>
    <w:link w:val="ListParagraph"/>
    <w:uiPriority w:val="34"/>
    <w:rsid w:val="00806A74"/>
  </w:style>
  <w:style w:type="character" w:styleId="Hyperlink">
    <w:name w:val="Hyperlink"/>
    <w:basedOn w:val="DefaultParagraphFont"/>
    <w:uiPriority w:val="99"/>
    <w:unhideWhenUsed/>
    <w:rsid w:val="00806A7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699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833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3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3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3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3F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33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6.png"/><Relationship Id="rId18" Type="http://schemas.openxmlformats.org/officeDocument/2006/relationships/image" Target="media/image21.png"/><Relationship Id="rId26" Type="http://schemas.openxmlformats.org/officeDocument/2006/relationships/image" Target="media/image29.gif"/><Relationship Id="rId39" Type="http://schemas.openxmlformats.org/officeDocument/2006/relationships/image" Target="media/image42.png"/><Relationship Id="rId3" Type="http://schemas.openxmlformats.org/officeDocument/2006/relationships/styles" Target="styles.xml"/><Relationship Id="rId21" Type="http://schemas.openxmlformats.org/officeDocument/2006/relationships/image" Target="media/image24.png"/><Relationship Id="rId34" Type="http://schemas.openxmlformats.org/officeDocument/2006/relationships/image" Target="media/image3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5.png"/><Relationship Id="rId17" Type="http://schemas.openxmlformats.org/officeDocument/2006/relationships/image" Target="media/image20.png"/><Relationship Id="rId25" Type="http://schemas.openxmlformats.org/officeDocument/2006/relationships/image" Target="media/image28.wmf"/><Relationship Id="rId33" Type="http://schemas.openxmlformats.org/officeDocument/2006/relationships/image" Target="media/image36.png"/><Relationship Id="rId38" Type="http://schemas.openxmlformats.org/officeDocument/2006/relationships/image" Target="media/image41.gif"/><Relationship Id="rId2" Type="http://schemas.openxmlformats.org/officeDocument/2006/relationships/numbering" Target="numbering.xml"/><Relationship Id="rId16" Type="http://schemas.openxmlformats.org/officeDocument/2006/relationships/image" Target="media/image19.png"/><Relationship Id="rId20" Type="http://schemas.openxmlformats.org/officeDocument/2006/relationships/image" Target="media/image23.png"/><Relationship Id="rId29" Type="http://schemas.openxmlformats.org/officeDocument/2006/relationships/image" Target="media/image32.gif"/><Relationship Id="rId41" Type="http://schemas.openxmlformats.org/officeDocument/2006/relationships/hyperlink" Target="https://www.toastmasters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4.jpg"/><Relationship Id="rId24" Type="http://schemas.openxmlformats.org/officeDocument/2006/relationships/image" Target="media/image27.wmf"/><Relationship Id="rId32" Type="http://schemas.openxmlformats.org/officeDocument/2006/relationships/image" Target="media/image35.png"/><Relationship Id="rId37" Type="http://schemas.openxmlformats.org/officeDocument/2006/relationships/image" Target="media/image40.png"/><Relationship Id="rId40" Type="http://schemas.openxmlformats.org/officeDocument/2006/relationships/hyperlink" Target="https://www.helpageindia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8.png"/><Relationship Id="rId23" Type="http://schemas.openxmlformats.org/officeDocument/2006/relationships/image" Target="media/image26.wmf"/><Relationship Id="rId28" Type="http://schemas.openxmlformats.org/officeDocument/2006/relationships/image" Target="media/image31.gif"/><Relationship Id="rId36" Type="http://schemas.openxmlformats.org/officeDocument/2006/relationships/image" Target="media/image39.png"/><Relationship Id="rId10" Type="http://schemas.openxmlformats.org/officeDocument/2006/relationships/image" Target="media/image13.png"/><Relationship Id="rId19" Type="http://schemas.openxmlformats.org/officeDocument/2006/relationships/image" Target="media/image22.png"/><Relationship Id="rId31" Type="http://schemas.openxmlformats.org/officeDocument/2006/relationships/image" Target="media/image34.png"/><Relationship Id="rId4" Type="http://schemas.openxmlformats.org/officeDocument/2006/relationships/settings" Target="settings.xml"/><Relationship Id="rId9" Type="http://schemas.openxmlformats.org/officeDocument/2006/relationships/image" Target="media/image12.png"/><Relationship Id="rId14" Type="http://schemas.openxmlformats.org/officeDocument/2006/relationships/image" Target="media/image17.png"/><Relationship Id="rId22" Type="http://schemas.openxmlformats.org/officeDocument/2006/relationships/image" Target="media/image25.png"/><Relationship Id="rId27" Type="http://schemas.openxmlformats.org/officeDocument/2006/relationships/image" Target="media/image30.gif"/><Relationship Id="rId30" Type="http://schemas.openxmlformats.org/officeDocument/2006/relationships/image" Target="media/image33.gif"/><Relationship Id="rId35" Type="http://schemas.openxmlformats.org/officeDocument/2006/relationships/image" Target="media/image38.png"/><Relationship Id="rId43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A0513A-5EFA-4241-8881-E78447E7B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i Haider CV</vt:lpstr>
    </vt:vector>
  </TitlesOfParts>
  <Company/>
  <LinksUpToDate>false</LinksUpToDate>
  <CharactersWithSpaces>10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i Haider CV</dc:title>
  <dc:creator>Fasi Haider</dc:creator>
  <cp:lastModifiedBy>FASI HAIDER</cp:lastModifiedBy>
  <cp:revision>2</cp:revision>
  <cp:lastPrinted>2019-07-18T09:00:00Z</cp:lastPrinted>
  <dcterms:created xsi:type="dcterms:W3CDTF">2019-07-23T10:50:00Z</dcterms:created>
  <dcterms:modified xsi:type="dcterms:W3CDTF">2019-07-23T10:50:00Z</dcterms:modified>
</cp:coreProperties>
</file>